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87868" w14:textId="77777777" w:rsidR="0074021F" w:rsidRDefault="00476A83">
      <w:pPr>
        <w:pStyle w:val="NoSpacing"/>
        <w:ind w:left="720" w:firstLine="720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9264" behindDoc="1" locked="0" layoutInCell="1" allowOverlap="1" wp14:anchorId="7C067C06" wp14:editId="1FD0DBD5">
            <wp:simplePos x="0" y="0"/>
            <wp:positionH relativeFrom="column">
              <wp:posOffset>-124460</wp:posOffset>
            </wp:positionH>
            <wp:positionV relativeFrom="paragraph">
              <wp:posOffset>-38100</wp:posOffset>
            </wp:positionV>
            <wp:extent cx="981075" cy="869315"/>
            <wp:effectExtent l="0" t="0" r="9525" b="6985"/>
            <wp:wrapNone/>
            <wp:docPr id="1" name="Picture 3" descr="TSU Logo n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TSU Logo n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8693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32"/>
          <w:szCs w:val="32"/>
          <w:lang w:val="en-PH" w:eastAsia="en-PH"/>
        </w:rPr>
        <w:drawing>
          <wp:anchor distT="0" distB="0" distL="114300" distR="114300" simplePos="0" relativeHeight="251660288" behindDoc="1" locked="0" layoutInCell="1" allowOverlap="1" wp14:anchorId="2A8E325A" wp14:editId="2C2E7479">
            <wp:simplePos x="0" y="0"/>
            <wp:positionH relativeFrom="column">
              <wp:posOffset>5186045</wp:posOffset>
            </wp:positionH>
            <wp:positionV relativeFrom="paragraph">
              <wp:posOffset>0</wp:posOffset>
            </wp:positionV>
            <wp:extent cx="909955" cy="895350"/>
            <wp:effectExtent l="0" t="0" r="4445" b="0"/>
            <wp:wrapTight wrapText="bothSides">
              <wp:wrapPolygon edited="0">
                <wp:start x="0" y="0"/>
                <wp:lineTo x="0" y="21140"/>
                <wp:lineTo x="21253" y="21140"/>
                <wp:lineTo x="21253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95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Tarlac State University</w:t>
      </w:r>
    </w:p>
    <w:p w14:paraId="45600B4B" w14:textId="77777777" w:rsidR="0074021F" w:rsidRDefault="00476A83">
      <w:pPr>
        <w:pStyle w:val="NoSpacing"/>
        <w:ind w:left="720" w:firstLine="72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COLLEGE OF COMPUTER STUDIES</w:t>
      </w:r>
    </w:p>
    <w:p w14:paraId="109E0A1A" w14:textId="77777777" w:rsidR="0074021F" w:rsidRDefault="0074021F">
      <w:pPr>
        <w:pStyle w:val="Header"/>
        <w:rPr>
          <w:rFonts w:ascii="Arial" w:hAnsi="Arial" w:cs="Arial"/>
          <w:b/>
          <w:color w:val="000000"/>
          <w:kern w:val="28"/>
          <w:lang w:val="en-US"/>
        </w:rPr>
      </w:pPr>
    </w:p>
    <w:p w14:paraId="19F6305C" w14:textId="77777777" w:rsidR="0074021F" w:rsidRDefault="0074021F">
      <w:pPr>
        <w:jc w:val="center"/>
        <w:rPr>
          <w:rFonts w:ascii="Arial" w:hAnsi="Arial" w:cs="Arial"/>
          <w:sz w:val="28"/>
          <w:szCs w:val="96"/>
        </w:rPr>
      </w:pPr>
    </w:p>
    <w:p w14:paraId="14A9F3A5" w14:textId="77777777" w:rsidR="0074021F" w:rsidRDefault="0074021F">
      <w:pPr>
        <w:jc w:val="center"/>
        <w:rPr>
          <w:rFonts w:ascii="Arial" w:hAnsi="Arial" w:cs="Arial"/>
          <w:sz w:val="28"/>
          <w:szCs w:val="96"/>
        </w:rPr>
      </w:pPr>
    </w:p>
    <w:p w14:paraId="56F4B996" w14:textId="77777777" w:rsidR="0074021F" w:rsidRDefault="00476A83">
      <w:pPr>
        <w:spacing w:after="120" w:line="240" w:lineRule="auto"/>
        <w:jc w:val="center"/>
        <w:rPr>
          <w:rFonts w:ascii="Arial" w:hAnsi="Arial" w:cs="Arial"/>
          <w:sz w:val="120"/>
          <w:szCs w:val="120"/>
        </w:rPr>
      </w:pPr>
      <w:r>
        <w:rPr>
          <w:rFonts w:ascii="Arial" w:hAnsi="Arial" w:cs="Arial"/>
          <w:sz w:val="120"/>
          <w:szCs w:val="120"/>
        </w:rPr>
        <w:t xml:space="preserve">Case Study </w:t>
      </w:r>
    </w:p>
    <w:p w14:paraId="058095A0" w14:textId="77777777" w:rsidR="0074021F" w:rsidRDefault="00476A83">
      <w:pPr>
        <w:spacing w:after="120" w:line="240" w:lineRule="auto"/>
        <w:jc w:val="center"/>
        <w:rPr>
          <w:rFonts w:ascii="Arial" w:hAnsi="Arial" w:cs="Arial"/>
          <w:sz w:val="120"/>
          <w:szCs w:val="120"/>
        </w:rPr>
      </w:pPr>
      <w:r>
        <w:rPr>
          <w:rFonts w:ascii="Arial" w:hAnsi="Arial" w:cs="Arial"/>
          <w:sz w:val="120"/>
          <w:szCs w:val="120"/>
        </w:rPr>
        <w:t xml:space="preserve">in </w:t>
      </w:r>
    </w:p>
    <w:p w14:paraId="30F8BE58" w14:textId="77777777" w:rsidR="0074021F" w:rsidRDefault="00476A83">
      <w:pPr>
        <w:spacing w:after="120" w:line="240" w:lineRule="auto"/>
        <w:jc w:val="center"/>
        <w:rPr>
          <w:rFonts w:ascii="Arial" w:hAnsi="Arial" w:cs="Arial"/>
          <w:sz w:val="120"/>
          <w:szCs w:val="120"/>
        </w:rPr>
      </w:pPr>
      <w:r>
        <w:rPr>
          <w:rFonts w:ascii="Arial" w:hAnsi="Arial" w:cs="Arial"/>
          <w:sz w:val="120"/>
          <w:szCs w:val="120"/>
        </w:rPr>
        <w:t>Integrative Programming Technology 2</w:t>
      </w:r>
    </w:p>
    <w:p w14:paraId="51AAF7AE" w14:textId="77777777" w:rsidR="0074021F" w:rsidRDefault="0074021F">
      <w:pPr>
        <w:jc w:val="center"/>
        <w:rPr>
          <w:rFonts w:ascii="Arial" w:hAnsi="Arial" w:cs="Arial"/>
          <w:sz w:val="32"/>
          <w:szCs w:val="32"/>
        </w:rPr>
      </w:pPr>
    </w:p>
    <w:p w14:paraId="26ECB384" w14:textId="77777777" w:rsidR="0074021F" w:rsidRDefault="0074021F">
      <w:pPr>
        <w:jc w:val="center"/>
        <w:rPr>
          <w:rFonts w:ascii="Arial" w:hAnsi="Arial" w:cs="Arial"/>
          <w:sz w:val="14"/>
          <w:szCs w:val="32"/>
        </w:rPr>
      </w:pPr>
    </w:p>
    <w:p w14:paraId="61AF989B" w14:textId="77777777" w:rsidR="0074021F" w:rsidRDefault="00476A83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ubmitted By:</w:t>
      </w:r>
    </w:p>
    <w:p w14:paraId="287E615B" w14:textId="6F3F7A3F" w:rsidR="0074021F" w:rsidRDefault="000E35F3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Beguiras, Reymart V.</w:t>
      </w:r>
    </w:p>
    <w:p w14:paraId="7141AF3B" w14:textId="631AD0AC" w:rsidR="005762A7" w:rsidRDefault="005762A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proofErr w:type="spellStart"/>
      <w:r>
        <w:rPr>
          <w:rFonts w:ascii="Arial" w:hAnsi="Arial" w:cs="Arial"/>
          <w:b/>
          <w:sz w:val="32"/>
          <w:szCs w:val="32"/>
        </w:rPr>
        <w:t>Cerbito</w:t>
      </w:r>
      <w:proofErr w:type="spellEnd"/>
      <w:r>
        <w:rPr>
          <w:rFonts w:ascii="Arial" w:hAnsi="Arial" w:cs="Arial"/>
          <w:b/>
          <w:sz w:val="32"/>
          <w:szCs w:val="32"/>
        </w:rPr>
        <w:t>, Paul John D.</w:t>
      </w:r>
    </w:p>
    <w:p w14:paraId="16C45232" w14:textId="59F973D8" w:rsidR="005762A7" w:rsidRDefault="005762A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proofErr w:type="spellStart"/>
      <w:r>
        <w:rPr>
          <w:rFonts w:ascii="Arial" w:hAnsi="Arial" w:cs="Arial"/>
          <w:b/>
          <w:sz w:val="32"/>
          <w:szCs w:val="32"/>
        </w:rPr>
        <w:t>Corpuz</w:t>
      </w:r>
      <w:proofErr w:type="spellEnd"/>
      <w:r>
        <w:rPr>
          <w:rFonts w:ascii="Arial" w:hAnsi="Arial" w:cs="Arial"/>
          <w:b/>
          <w:sz w:val="32"/>
          <w:szCs w:val="32"/>
        </w:rPr>
        <w:t>, John Michael</w:t>
      </w:r>
    </w:p>
    <w:p w14:paraId="51DE06F3" w14:textId="4D2C9F65" w:rsidR="005762A7" w:rsidRDefault="005762A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proofErr w:type="spellStart"/>
      <w:r>
        <w:rPr>
          <w:rFonts w:ascii="Arial" w:hAnsi="Arial" w:cs="Arial"/>
          <w:b/>
          <w:sz w:val="32"/>
          <w:szCs w:val="32"/>
        </w:rPr>
        <w:t>Garingo</w:t>
      </w:r>
      <w:proofErr w:type="spellEnd"/>
      <w:r>
        <w:rPr>
          <w:rFonts w:ascii="Arial" w:hAnsi="Arial" w:cs="Arial"/>
          <w:b/>
          <w:sz w:val="32"/>
          <w:szCs w:val="32"/>
        </w:rPr>
        <w:t>, Harvin P.</w:t>
      </w:r>
    </w:p>
    <w:p w14:paraId="43EBB963" w14:textId="49FAB19D" w:rsidR="005762A7" w:rsidRDefault="005762A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ab/>
        <w:t xml:space="preserve">Reyes, Jose </w:t>
      </w:r>
      <w:proofErr w:type="spellStart"/>
      <w:r>
        <w:rPr>
          <w:rFonts w:ascii="Arial" w:hAnsi="Arial" w:cs="Arial"/>
          <w:b/>
          <w:sz w:val="32"/>
          <w:szCs w:val="32"/>
        </w:rPr>
        <w:t>Karlos</w:t>
      </w:r>
      <w:proofErr w:type="spellEnd"/>
      <w:r>
        <w:rPr>
          <w:rFonts w:ascii="Arial" w:hAnsi="Arial" w:cs="Arial"/>
          <w:b/>
          <w:sz w:val="32"/>
          <w:szCs w:val="32"/>
        </w:rPr>
        <w:t xml:space="preserve"> L.</w:t>
      </w:r>
    </w:p>
    <w:p w14:paraId="13699AE1" w14:textId="77777777" w:rsidR="0074021F" w:rsidRDefault="00476A83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</w:t>
      </w:r>
    </w:p>
    <w:p w14:paraId="556773C4" w14:textId="77777777" w:rsidR="0074021F" w:rsidRDefault="0074021F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7CD111B9" w14:textId="77777777" w:rsidR="0074021F" w:rsidRDefault="0074021F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7BA1D925" w14:textId="77777777" w:rsidR="0074021F" w:rsidRDefault="00476A83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ubmitted To:</w:t>
      </w:r>
    </w:p>
    <w:p w14:paraId="0B1452DC" w14:textId="77777777" w:rsidR="0074021F" w:rsidRDefault="00476A83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proofErr w:type="spellStart"/>
      <w:r>
        <w:rPr>
          <w:rFonts w:ascii="Arial" w:hAnsi="Arial" w:cs="Arial"/>
          <w:b/>
          <w:sz w:val="32"/>
          <w:szCs w:val="32"/>
        </w:rPr>
        <w:t>Kwinno</w:t>
      </w:r>
      <w:proofErr w:type="spellEnd"/>
      <w:r>
        <w:rPr>
          <w:rFonts w:ascii="Arial" w:hAnsi="Arial" w:cs="Arial"/>
          <w:b/>
          <w:sz w:val="32"/>
          <w:szCs w:val="32"/>
        </w:rPr>
        <w:t xml:space="preserve"> L. Pineda</w:t>
      </w:r>
    </w:p>
    <w:p w14:paraId="25BB837C" w14:textId="77777777" w:rsidR="0074021F" w:rsidRDefault="0074021F">
      <w:pPr>
        <w:jc w:val="center"/>
        <w:rPr>
          <w:rFonts w:ascii="Arial" w:hAnsi="Arial" w:cs="Arial"/>
          <w:sz w:val="32"/>
          <w:szCs w:val="32"/>
        </w:rPr>
      </w:pPr>
    </w:p>
    <w:p w14:paraId="25B0036A" w14:textId="77777777" w:rsidR="0074021F" w:rsidRDefault="0074021F">
      <w:pPr>
        <w:jc w:val="center"/>
        <w:rPr>
          <w:rFonts w:ascii="Arial" w:hAnsi="Arial" w:cs="Arial"/>
          <w:sz w:val="32"/>
          <w:szCs w:val="32"/>
        </w:rPr>
      </w:pPr>
    </w:p>
    <w:p w14:paraId="6C7FCB67" w14:textId="77777777" w:rsidR="0074021F" w:rsidRDefault="0074021F"/>
    <w:p w14:paraId="7DAB1CB5" w14:textId="77777777" w:rsidR="0074021F" w:rsidRDefault="00476A83">
      <w:pPr>
        <w:jc w:val="center"/>
        <w:rPr>
          <w:rFonts w:asciiTheme="majorHAnsi" w:hAnsiTheme="majorHAnsi"/>
          <w:b/>
          <w:bCs/>
          <w:sz w:val="40"/>
          <w:szCs w:val="40"/>
        </w:rPr>
      </w:pPr>
      <w:r>
        <w:rPr>
          <w:rFonts w:asciiTheme="majorHAnsi" w:hAnsiTheme="majorHAnsi"/>
          <w:b/>
          <w:bCs/>
          <w:sz w:val="40"/>
          <w:szCs w:val="40"/>
        </w:rPr>
        <w:t>Table of Contents</w:t>
      </w:r>
    </w:p>
    <w:p w14:paraId="28795A58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Definition………………………………………………………………………………………………………………………………. 3</w:t>
      </w:r>
    </w:p>
    <w:p w14:paraId="528BAEEB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Cloning the Remote Repository files to Local repository……………………………………………………………………. 4</w:t>
      </w:r>
    </w:p>
    <w:p w14:paraId="53C25C1D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 xml:space="preserve">B.1 </w:t>
      </w:r>
      <w:r>
        <w:t xml:space="preserve">Uploading the files on </w:t>
      </w:r>
      <w:proofErr w:type="spellStart"/>
      <w:r>
        <w:t>Github</w:t>
      </w:r>
      <w:proofErr w:type="spellEnd"/>
      <w:r>
        <w:rPr>
          <w:rFonts w:asciiTheme="majorHAnsi"/>
        </w:rPr>
        <w:t>………………………………………………………………………………………………</w:t>
      </w:r>
      <w:r>
        <w:rPr>
          <w:rFonts w:asciiTheme="majorHAnsi"/>
        </w:rPr>
        <w:t xml:space="preserve"> 4</w:t>
      </w:r>
    </w:p>
    <w:p w14:paraId="6254B035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4</w:t>
      </w:r>
    </w:p>
    <w:p w14:paraId="65F8BBC4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Explanation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4</w:t>
      </w:r>
    </w:p>
    <w:p w14:paraId="1248383B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Minor Changes…………………………………………………………….……………………………………………………………………. 5</w:t>
      </w:r>
    </w:p>
    <w:p w14:paraId="77A1E3BB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Minor changes on the main branch files</w:t>
      </w:r>
      <w:r>
        <w:rPr>
          <w:rFonts w:asciiTheme="majorHAnsi"/>
        </w:rPr>
        <w:t>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……………</w:t>
      </w:r>
      <w:r>
        <w:rPr>
          <w:rFonts w:asciiTheme="majorHAnsi"/>
        </w:rPr>
        <w:t xml:space="preserve"> 5</w:t>
      </w:r>
    </w:p>
    <w:p w14:paraId="18AA74E6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5</w:t>
      </w:r>
    </w:p>
    <w:p w14:paraId="5E5347B0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Explanation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5</w:t>
      </w:r>
    </w:p>
    <w:p w14:paraId="3BF20441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Website Portfolio Template………………………………………………………………………………………………………………. 6</w:t>
      </w:r>
    </w:p>
    <w:p w14:paraId="4E99F8DF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Developing Template</w:t>
      </w:r>
      <w:r>
        <w:rPr>
          <w:rFonts w:asciiTheme="majorHAnsi"/>
        </w:rPr>
        <w:t>………</w:t>
      </w:r>
      <w:r>
        <w:rPr>
          <w:rFonts w:asciiTheme="majorHAnsi"/>
        </w:rPr>
        <w:t>...</w:t>
      </w:r>
      <w:r>
        <w:rPr>
          <w:rFonts w:asciiTheme="majorHAnsi"/>
        </w:rPr>
        <w:t>………………………………………………………………………………………………</w:t>
      </w:r>
      <w:r>
        <w:rPr>
          <w:rFonts w:asciiTheme="majorHAnsi"/>
        </w:rPr>
        <w:t xml:space="preserve"> 6</w:t>
      </w:r>
    </w:p>
    <w:p w14:paraId="03ED52E4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6</w:t>
      </w:r>
    </w:p>
    <w:p w14:paraId="42919A11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Explanation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6</w:t>
      </w:r>
    </w:p>
    <w:p w14:paraId="66D06294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Raven Portfolio…………………………………………………………….……………………………………………………………………. 7</w:t>
      </w:r>
    </w:p>
    <w:p w14:paraId="6362B0E3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Problem</w:t>
      </w:r>
      <w:r>
        <w:rPr>
          <w:rFonts w:asciiTheme="majorHAnsi"/>
        </w:rPr>
        <w:t>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………………………………………………………………………………………</w:t>
      </w:r>
      <w:r>
        <w:rPr>
          <w:rFonts w:asciiTheme="majorHAnsi"/>
        </w:rPr>
        <w:t xml:space="preserve"> 7</w:t>
      </w:r>
    </w:p>
    <w:p w14:paraId="5C28EE99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7</w:t>
      </w:r>
    </w:p>
    <w:p w14:paraId="29564045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Explanation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7</w:t>
      </w:r>
    </w:p>
    <w:p w14:paraId="6CEC64FD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Contributors Portfolio………………………………………………….……………………………………………………………………. 8</w:t>
      </w:r>
    </w:p>
    <w:p w14:paraId="43EB3A84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Problem</w:t>
      </w:r>
      <w:r>
        <w:rPr>
          <w:rFonts w:asciiTheme="majorHAnsi"/>
        </w:rPr>
        <w:t>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………………………………………………………………………………………</w:t>
      </w:r>
      <w:r>
        <w:rPr>
          <w:rFonts w:asciiTheme="majorHAnsi"/>
        </w:rPr>
        <w:t xml:space="preserve"> 8</w:t>
      </w:r>
    </w:p>
    <w:p w14:paraId="3230B67E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8</w:t>
      </w:r>
    </w:p>
    <w:p w14:paraId="11D5BFC4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Explanation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8</w:t>
      </w:r>
    </w:p>
    <w:p w14:paraId="502A7A53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Sample Website………………………………………………………</w:t>
      </w:r>
      <w:proofErr w:type="gramStart"/>
      <w:r>
        <w:t>…..</w:t>
      </w:r>
      <w:proofErr w:type="gramEnd"/>
      <w:r>
        <w:t>……………………………………………………………………. 9</w:t>
      </w:r>
    </w:p>
    <w:p w14:paraId="08A39DDE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Problem</w:t>
      </w:r>
      <w:r>
        <w:rPr>
          <w:rFonts w:asciiTheme="majorHAnsi"/>
        </w:rPr>
        <w:t>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………………………………………………………………………………………</w:t>
      </w:r>
      <w:r>
        <w:rPr>
          <w:rFonts w:asciiTheme="majorHAnsi"/>
        </w:rPr>
        <w:t xml:space="preserve"> 9</w:t>
      </w:r>
    </w:p>
    <w:p w14:paraId="07EC0DB7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Solutions/Implementation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9</w:t>
      </w:r>
    </w:p>
    <w:p w14:paraId="05D6E493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Results</w:t>
      </w:r>
      <w:r>
        <w:rPr>
          <w:rFonts w:asciiTheme="majorHAnsi"/>
        </w:rPr>
        <w:t>……</w:t>
      </w:r>
      <w:r>
        <w:rPr>
          <w:rFonts w:asciiTheme="majorHAnsi"/>
        </w:rPr>
        <w:t>...</w:t>
      </w:r>
      <w:r>
        <w:rPr>
          <w:rFonts w:asciiTheme="majorHAnsi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9</w:t>
      </w:r>
    </w:p>
    <w:p w14:paraId="200B8CA2" w14:textId="77777777" w:rsidR="0074021F" w:rsidRDefault="00476A83">
      <w:pPr>
        <w:numPr>
          <w:ilvl w:val="0"/>
          <w:numId w:val="1"/>
        </w:numPr>
        <w:rPr>
          <w:rFonts w:asciiTheme="majorHAnsi" w:hAnsiTheme="majorHAnsi"/>
        </w:rPr>
      </w:pPr>
      <w:r>
        <w:t>Summary…………………………………………………………………</w:t>
      </w:r>
      <w:proofErr w:type="gramStart"/>
      <w:r>
        <w:t>…..</w:t>
      </w:r>
      <w:proofErr w:type="gramEnd"/>
      <w:r>
        <w:t>………………………………………………………………….. 10</w:t>
      </w:r>
    </w:p>
    <w:p w14:paraId="761EE349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1 Git logs</w:t>
      </w:r>
      <w:r>
        <w:rPr>
          <w:rFonts w:asciiTheme="majorHAnsi"/>
        </w:rPr>
        <w:t>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……………………………………………………………………………………</w:t>
      </w:r>
      <w:r>
        <w:rPr>
          <w:rFonts w:asciiTheme="majorHAnsi"/>
        </w:rPr>
        <w:t>. 10</w:t>
      </w:r>
    </w:p>
    <w:p w14:paraId="1A026FD1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2 Network Graph &amp; Commits</w:t>
      </w:r>
      <w:r>
        <w:rPr>
          <w:rFonts w:asciiTheme="majorHAnsi"/>
        </w:rPr>
        <w:t>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 xml:space="preserve"> 10</w:t>
      </w:r>
    </w:p>
    <w:p w14:paraId="6A8867FC" w14:textId="77777777" w:rsidR="0074021F" w:rsidRDefault="00476A83">
      <w:pPr>
        <w:rPr>
          <w:rFonts w:asciiTheme="majorHAnsi"/>
        </w:rPr>
      </w:pPr>
      <w:r>
        <w:rPr>
          <w:rFonts w:asciiTheme="majorHAnsi"/>
        </w:rPr>
        <w:tab/>
        <w:t>B.3 Contributors &amp; Pulse</w:t>
      </w:r>
      <w:r>
        <w:rPr>
          <w:rFonts w:asciiTheme="majorHAnsi"/>
        </w:rPr>
        <w:t>……………………………………………………………………………………………</w:t>
      </w:r>
      <w:proofErr w:type="gramStart"/>
      <w:r>
        <w:rPr>
          <w:rFonts w:asciiTheme="majorHAnsi"/>
        </w:rPr>
        <w:t>…</w:t>
      </w:r>
      <w:r>
        <w:rPr>
          <w:rFonts w:asciiTheme="majorHAnsi"/>
        </w:rPr>
        <w:t>..</w:t>
      </w:r>
      <w:proofErr w:type="gramEnd"/>
      <w:r>
        <w:rPr>
          <w:rFonts w:asciiTheme="majorHAnsi"/>
        </w:rPr>
        <w:t>………</w:t>
      </w:r>
      <w:r>
        <w:rPr>
          <w:rFonts w:asciiTheme="majorHAnsi"/>
        </w:rPr>
        <w:t xml:space="preserve"> 10</w:t>
      </w:r>
    </w:p>
    <w:p w14:paraId="0E0A1E32" w14:textId="77777777" w:rsidR="0074021F" w:rsidRDefault="0074021F"/>
    <w:p w14:paraId="35350A01" w14:textId="77777777" w:rsidR="0074021F" w:rsidRDefault="00476A83">
      <w:pPr>
        <w:pStyle w:val="Heading1"/>
        <w:numPr>
          <w:ilvl w:val="0"/>
          <w:numId w:val="2"/>
        </w:numPr>
      </w:pPr>
      <w:bookmarkStart w:id="0" w:name="_Toc19107023"/>
      <w:r>
        <w:t>Definition</w:t>
      </w:r>
      <w:bookmarkEnd w:id="0"/>
    </w:p>
    <w:p w14:paraId="4ECD97C9" w14:textId="77777777" w:rsidR="0074021F" w:rsidRDefault="0074021F">
      <w:pPr>
        <w:pStyle w:val="ListParagraph"/>
        <w:rPr>
          <w:b/>
          <w:bCs/>
        </w:rPr>
      </w:pPr>
    </w:p>
    <w:p w14:paraId="05055FED" w14:textId="77777777" w:rsidR="000E35F3" w:rsidRDefault="000E35F3" w:rsidP="000E35F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Git Merge - </w:t>
      </w:r>
      <w:r>
        <w:t>Combines sequences of commits into one unified history of commits.</w:t>
      </w:r>
      <w:r>
        <w:rPr>
          <w:b/>
          <w:bCs/>
        </w:rPr>
        <w:t xml:space="preserve"> </w:t>
      </w:r>
      <w:r>
        <w:t>It was used to integrate the changes in the file.</w:t>
      </w:r>
    </w:p>
    <w:p w14:paraId="63B6859F" w14:textId="77777777" w:rsidR="005762A7" w:rsidRPr="005762A7" w:rsidRDefault="000E35F3" w:rsidP="000E35F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Issue -</w:t>
      </w:r>
      <w:r>
        <w:t xml:space="preserve"> Keep track of tasks, enhancements, and bugs for your projects. It was used to notify the contributor about issues or bugs in a file. </w:t>
      </w:r>
    </w:p>
    <w:p w14:paraId="1CDD480D" w14:textId="2FB53F55" w:rsidR="000E35F3" w:rsidRDefault="000E35F3" w:rsidP="000E35F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Milestone - </w:t>
      </w:r>
      <w:r>
        <w:t xml:space="preserve">track issues and merge requests created to achieve a broader goal in a certain </w:t>
      </w:r>
      <w:r w:rsidR="005762A7">
        <w:t>period</w:t>
      </w:r>
      <w:r>
        <w:t>.</w:t>
      </w:r>
      <w:r>
        <w:rPr>
          <w:b/>
          <w:bCs/>
        </w:rPr>
        <w:t xml:space="preserve"> </w:t>
      </w:r>
      <w:r>
        <w:t>It was used to track the progress of our issue in our repository.</w:t>
      </w:r>
    </w:p>
    <w:p w14:paraId="1576AE32" w14:textId="4FC94A94" w:rsidR="000E35F3" w:rsidRPr="000E35F3" w:rsidRDefault="000E35F3" w:rsidP="000E35F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Branch -</w:t>
      </w:r>
      <w:r>
        <w:t xml:space="preserve"> A pointer to a snapshot of your changes.</w:t>
      </w:r>
      <w:r>
        <w:rPr>
          <w:b/>
          <w:bCs/>
        </w:rPr>
        <w:t xml:space="preserve"> </w:t>
      </w:r>
      <w:r>
        <w:t>It was used for all contributors in our repository for the Portfolio website.</w:t>
      </w:r>
    </w:p>
    <w:p w14:paraId="0A735D4E" w14:textId="77777777" w:rsidR="000E35F3" w:rsidRDefault="000E35F3" w:rsidP="000E35F3">
      <w:pPr>
        <w:pStyle w:val="ListParagraph"/>
        <w:numPr>
          <w:ilvl w:val="0"/>
          <w:numId w:val="3"/>
        </w:numPr>
      </w:pPr>
      <w:r>
        <w:rPr>
          <w:b/>
          <w:bCs/>
        </w:rPr>
        <w:t>Git clone</w:t>
      </w:r>
      <w:r>
        <w:t xml:space="preserve"> - Making a copy from </w:t>
      </w:r>
      <w:proofErr w:type="spellStart"/>
      <w:r>
        <w:t>github</w:t>
      </w:r>
      <w:proofErr w:type="spellEnd"/>
      <w:r>
        <w:t xml:space="preserve"> to local repo. It was used for cloning our existing files in </w:t>
      </w:r>
      <w:proofErr w:type="spellStart"/>
      <w:r>
        <w:t>github</w:t>
      </w:r>
      <w:proofErr w:type="spellEnd"/>
      <w:r>
        <w:t xml:space="preserve"> to local repository.</w:t>
      </w:r>
    </w:p>
    <w:p w14:paraId="3EDDD658" w14:textId="77777777" w:rsidR="000E35F3" w:rsidRDefault="000E35F3" w:rsidP="000E35F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Git Push - </w:t>
      </w:r>
      <w:r>
        <w:t xml:space="preserve">Uploading local repository content to a remote repository. It was used to update our files on the </w:t>
      </w:r>
      <w:proofErr w:type="spellStart"/>
      <w:r>
        <w:t>github</w:t>
      </w:r>
      <w:proofErr w:type="spellEnd"/>
      <w:r>
        <w:t xml:space="preserve"> from the local repository.</w:t>
      </w:r>
    </w:p>
    <w:p w14:paraId="363F8BAA" w14:textId="77777777" w:rsidR="000E35F3" w:rsidRDefault="000E35F3" w:rsidP="000E35F3">
      <w:pPr>
        <w:pStyle w:val="ListParagraph"/>
        <w:rPr>
          <w:b/>
          <w:bCs/>
        </w:rPr>
      </w:pPr>
    </w:p>
    <w:p w14:paraId="188F3A89" w14:textId="77777777" w:rsidR="0074021F" w:rsidRDefault="0074021F">
      <w:pPr>
        <w:rPr>
          <w:b/>
          <w:bCs/>
        </w:rPr>
      </w:pPr>
    </w:p>
    <w:p w14:paraId="49C55C28" w14:textId="77777777" w:rsidR="0074021F" w:rsidRDefault="00476A83">
      <w:pPr>
        <w:rPr>
          <w:b/>
          <w:bCs/>
        </w:rPr>
      </w:pPr>
      <w:r>
        <w:rPr>
          <w:b/>
          <w:bCs/>
        </w:rPr>
        <w:t>Contributors:</w:t>
      </w:r>
    </w:p>
    <w:p w14:paraId="336D41D3" w14:textId="5E6A8EA4" w:rsidR="0074021F" w:rsidRDefault="000E35F3">
      <w:r>
        <w:t>Beguiras, Reymart V.</w:t>
      </w:r>
      <w:r w:rsidR="00476A83">
        <w:t xml:space="preserve"> (Git bash, </w:t>
      </w:r>
      <w:proofErr w:type="spellStart"/>
      <w:r w:rsidR="00476A83">
        <w:t>Github</w:t>
      </w:r>
      <w:proofErr w:type="spellEnd"/>
      <w:r w:rsidR="00476A83">
        <w:t>, Front-end, Documentation)</w:t>
      </w:r>
    </w:p>
    <w:p w14:paraId="01830696" w14:textId="70503E8E" w:rsidR="0074021F" w:rsidRDefault="00476A83">
      <w:r>
        <w:t xml:space="preserve"> </w:t>
      </w:r>
      <w:proofErr w:type="spellStart"/>
      <w:r w:rsidR="005762A7">
        <w:t>Cerbit</w:t>
      </w:r>
      <w:r w:rsidR="00A531DF">
        <w:t>o</w:t>
      </w:r>
      <w:proofErr w:type="spellEnd"/>
      <w:r w:rsidR="005762A7">
        <w:t xml:space="preserve">, Paul John D. </w:t>
      </w:r>
      <w:r>
        <w:t>(</w:t>
      </w:r>
      <w:proofErr w:type="spellStart"/>
      <w:r>
        <w:t>Github</w:t>
      </w:r>
      <w:proofErr w:type="spellEnd"/>
      <w:r>
        <w:t>)</w:t>
      </w:r>
    </w:p>
    <w:p w14:paraId="1AA04E2F" w14:textId="40D78A94" w:rsidR="0074021F" w:rsidRDefault="00476A83">
      <w:r>
        <w:t xml:space="preserve"> </w:t>
      </w:r>
      <w:proofErr w:type="spellStart"/>
      <w:r w:rsidR="005762A7">
        <w:t>Corpuz</w:t>
      </w:r>
      <w:proofErr w:type="spellEnd"/>
      <w:r w:rsidR="005762A7">
        <w:t xml:space="preserve">, John Michael </w:t>
      </w:r>
      <w:r>
        <w:t>(</w:t>
      </w:r>
      <w:proofErr w:type="spellStart"/>
      <w:r>
        <w:t>Github</w:t>
      </w:r>
      <w:proofErr w:type="spellEnd"/>
      <w:r>
        <w:t>)</w:t>
      </w:r>
    </w:p>
    <w:p w14:paraId="12E42291" w14:textId="2C407BBB" w:rsidR="0074021F" w:rsidRDefault="00476A83">
      <w:r>
        <w:t xml:space="preserve"> </w:t>
      </w:r>
      <w:proofErr w:type="spellStart"/>
      <w:r w:rsidR="005762A7">
        <w:t>Garingo</w:t>
      </w:r>
      <w:proofErr w:type="spellEnd"/>
      <w:r w:rsidR="005762A7">
        <w:t xml:space="preserve">, Harvin P. </w:t>
      </w:r>
      <w:r>
        <w:t>(</w:t>
      </w:r>
      <w:proofErr w:type="spellStart"/>
      <w:r>
        <w:t>Github</w:t>
      </w:r>
      <w:proofErr w:type="spellEnd"/>
      <w:r>
        <w:t>)</w:t>
      </w:r>
    </w:p>
    <w:p w14:paraId="361703CC" w14:textId="063EA4AF" w:rsidR="005762A7" w:rsidRDefault="005762A7">
      <w:r>
        <w:t xml:space="preserve">Reyes, Jose </w:t>
      </w:r>
      <w:proofErr w:type="spellStart"/>
      <w:r>
        <w:t>Karlos</w:t>
      </w:r>
      <w:proofErr w:type="spellEnd"/>
      <w:r>
        <w:t xml:space="preserve"> L. (</w:t>
      </w:r>
      <w:proofErr w:type="spellStart"/>
      <w:r>
        <w:t>Github</w:t>
      </w:r>
      <w:proofErr w:type="spellEnd"/>
      <w:r>
        <w:t>)</w:t>
      </w:r>
    </w:p>
    <w:p w14:paraId="550ECA36" w14:textId="77777777" w:rsidR="0074021F" w:rsidRDefault="0074021F"/>
    <w:p w14:paraId="33705E49" w14:textId="77777777" w:rsidR="0074021F" w:rsidRDefault="00476A83">
      <w:pPr>
        <w:rPr>
          <w:b/>
          <w:bCs/>
        </w:rPr>
      </w:pPr>
      <w:proofErr w:type="spellStart"/>
      <w:r>
        <w:rPr>
          <w:b/>
          <w:bCs/>
        </w:rPr>
        <w:t>Github</w:t>
      </w:r>
      <w:proofErr w:type="spellEnd"/>
      <w:r>
        <w:rPr>
          <w:b/>
          <w:bCs/>
        </w:rPr>
        <w:t xml:space="preserve"> Repository link:</w:t>
      </w:r>
    </w:p>
    <w:p w14:paraId="78DDDE73" w14:textId="77777777" w:rsidR="0074021F" w:rsidRDefault="00476A83">
      <w:r>
        <w:t>https://github.com/RavenDanielle/IPT2-Case-Study.git</w:t>
      </w:r>
    </w:p>
    <w:p w14:paraId="72ABCA00" w14:textId="77777777" w:rsidR="0074021F" w:rsidRDefault="0074021F"/>
    <w:p w14:paraId="43715551" w14:textId="77777777" w:rsidR="0074021F" w:rsidRDefault="0074021F"/>
    <w:p w14:paraId="6DE2CCE1" w14:textId="77777777" w:rsidR="0074021F" w:rsidRDefault="0074021F"/>
    <w:p w14:paraId="30DAC661" w14:textId="77777777" w:rsidR="0074021F" w:rsidRDefault="0074021F"/>
    <w:p w14:paraId="53F94DC8" w14:textId="77777777" w:rsidR="0074021F" w:rsidRDefault="0074021F"/>
    <w:p w14:paraId="1E29C3A1" w14:textId="77777777" w:rsidR="0074021F" w:rsidRDefault="0074021F"/>
    <w:p w14:paraId="4342C663" w14:textId="77777777" w:rsidR="0074021F" w:rsidRDefault="0074021F"/>
    <w:p w14:paraId="73C1A811" w14:textId="77777777" w:rsidR="0074021F" w:rsidRDefault="00476A83">
      <w:pPr>
        <w:pStyle w:val="Heading1"/>
        <w:numPr>
          <w:ilvl w:val="0"/>
          <w:numId w:val="2"/>
        </w:numPr>
      </w:pPr>
      <w:bookmarkStart w:id="1" w:name="_Toc19107024"/>
      <w:r>
        <w:lastRenderedPageBreak/>
        <w:t xml:space="preserve">Cloning the Remote Repository files to Local repository </w:t>
      </w:r>
      <w:bookmarkEnd w:id="1"/>
      <w:r>
        <w:t>(Git and GitHub Workflow)</w:t>
      </w:r>
    </w:p>
    <w:p w14:paraId="675987CA" w14:textId="77777777" w:rsidR="0074021F" w:rsidRDefault="00476A83">
      <w:pPr>
        <w:pStyle w:val="Heading2"/>
        <w:numPr>
          <w:ilvl w:val="0"/>
          <w:numId w:val="4"/>
        </w:numPr>
      </w:pPr>
      <w:r>
        <w:t xml:space="preserve">Uploading the files on </w:t>
      </w:r>
      <w:proofErr w:type="spellStart"/>
      <w:r>
        <w:t>Github</w:t>
      </w:r>
      <w:proofErr w:type="spellEnd"/>
    </w:p>
    <w:p w14:paraId="70BB34B6" w14:textId="77777777" w:rsidR="0074021F" w:rsidRDefault="0074021F">
      <w:pPr>
        <w:pStyle w:val="ListParagraph"/>
        <w:ind w:firstLine="720"/>
        <w:rPr>
          <w:rFonts w:ascii="Arial" w:hAnsi="Arial" w:cs="Arial"/>
          <w:sz w:val="24"/>
          <w:szCs w:val="24"/>
        </w:rPr>
      </w:pPr>
    </w:p>
    <w:p w14:paraId="58E20C46" w14:textId="77C0DAA0" w:rsidR="0074021F" w:rsidRDefault="00476A83">
      <w:pPr>
        <w:pStyle w:val="ListParagraph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have a main branch in </w:t>
      </w:r>
      <w:proofErr w:type="spellStart"/>
      <w:r>
        <w:rPr>
          <w:rFonts w:ascii="Arial" w:hAnsi="Arial" w:cs="Arial"/>
          <w:sz w:val="24"/>
          <w:szCs w:val="24"/>
        </w:rPr>
        <w:t>Github</w:t>
      </w:r>
      <w:proofErr w:type="spellEnd"/>
      <w:r>
        <w:rPr>
          <w:rFonts w:ascii="Arial" w:hAnsi="Arial" w:cs="Arial"/>
          <w:sz w:val="24"/>
          <w:szCs w:val="24"/>
        </w:rPr>
        <w:t>, the previous Lab</w:t>
      </w:r>
      <w:r w:rsidR="005762A7">
        <w:rPr>
          <w:rFonts w:ascii="Arial" w:hAnsi="Arial" w:cs="Arial"/>
          <w:sz w:val="24"/>
          <w:szCs w:val="24"/>
        </w:rPr>
        <w:t xml:space="preserve"> Quiz 2 </w:t>
      </w:r>
      <w:r>
        <w:rPr>
          <w:rFonts w:ascii="Arial" w:hAnsi="Arial" w:cs="Arial"/>
          <w:sz w:val="24"/>
          <w:szCs w:val="24"/>
        </w:rPr>
        <w:t xml:space="preserve">files on our website was uploaded on Remote repository. </w:t>
      </w:r>
    </w:p>
    <w:p w14:paraId="72FDB178" w14:textId="77777777" w:rsidR="0074021F" w:rsidRDefault="0074021F">
      <w:pPr>
        <w:pStyle w:val="ListParagraph"/>
        <w:ind w:firstLine="720"/>
        <w:rPr>
          <w:rFonts w:ascii="Arial" w:hAnsi="Arial" w:cs="Arial"/>
          <w:sz w:val="24"/>
          <w:szCs w:val="24"/>
        </w:rPr>
      </w:pPr>
    </w:p>
    <w:p w14:paraId="098E32D9" w14:textId="77777777" w:rsidR="0074021F" w:rsidRDefault="00476A83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cal repository</w:t>
      </w:r>
    </w:p>
    <w:p w14:paraId="2F4151D3" w14:textId="471E8F6D" w:rsidR="0074021F" w:rsidRDefault="0074021F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77ECDED2" w14:textId="53D25B39" w:rsidR="0074021F" w:rsidRDefault="002964A2">
      <w:pPr>
        <w:pStyle w:val="ListParagraph"/>
        <w:ind w:left="0"/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8026FF3" wp14:editId="5693D39A">
            <wp:simplePos x="0" y="0"/>
            <wp:positionH relativeFrom="column">
              <wp:posOffset>0</wp:posOffset>
            </wp:positionH>
            <wp:positionV relativeFrom="paragraph">
              <wp:posOffset>190500</wp:posOffset>
            </wp:positionV>
            <wp:extent cx="5943600" cy="3343275"/>
            <wp:effectExtent l="0" t="0" r="0" b="9525"/>
            <wp:wrapSquare wrapText="bothSides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D0FF4" w14:textId="7964E4C9" w:rsidR="0074021F" w:rsidRDefault="0074021F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3CC9F29C" w14:textId="2BC758BC" w:rsidR="0074021F" w:rsidRDefault="00476A83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mote repository</w:t>
      </w:r>
    </w:p>
    <w:p w14:paraId="2A6D24E3" w14:textId="458F61F6" w:rsidR="0074021F" w:rsidRPr="005762A7" w:rsidRDefault="005762A7">
      <w:pPr>
        <w:pStyle w:val="ListParagraph"/>
        <w:ind w:left="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5762A7">
        <w:rPr>
          <w:rFonts w:ascii="Arial" w:hAnsi="Arial" w:cs="Arial"/>
          <w:color w:val="FF0000"/>
          <w:sz w:val="24"/>
          <w:szCs w:val="24"/>
        </w:rPr>
        <w:t>Aayusin</w:t>
      </w:r>
      <w:proofErr w:type="spellEnd"/>
      <w:r w:rsidRPr="005762A7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5762A7">
        <w:rPr>
          <w:rFonts w:ascii="Arial" w:hAnsi="Arial" w:cs="Arial"/>
          <w:color w:val="FF0000"/>
          <w:sz w:val="24"/>
          <w:szCs w:val="24"/>
        </w:rPr>
        <w:t>mamaya</w:t>
      </w:r>
      <w:proofErr w:type="spellEnd"/>
      <w:r w:rsidRPr="005762A7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382CE69E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516D55A1" wp14:editId="6A7AEB23">
            <wp:extent cx="5937250" cy="3340100"/>
            <wp:effectExtent l="0" t="0" r="635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8002F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3B4BDB2C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824077D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089B7BE7" wp14:editId="4FED0CC2">
            <wp:extent cx="5937250" cy="3340100"/>
            <wp:effectExtent l="0" t="0" r="6350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044D0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540F3F06" wp14:editId="67F1AD22">
            <wp:extent cx="5937250" cy="3340100"/>
            <wp:effectExtent l="0" t="0" r="635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CC9D0" w14:textId="78904D50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2F2E3E8" w14:textId="23E13D09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2EF3B38" w14:textId="7EBF889D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4E8F4DC" w14:textId="48065F48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3782324F" w14:textId="18D0E2C8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2098E395" w14:textId="245F8533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7F85C699" w14:textId="4A20C9F3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6F05E8B" w14:textId="2E67F096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4856828" w14:textId="6CF9B32D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425BADB9" w14:textId="52246D18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A7A1838" w14:textId="190008C5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315D1AAD" w14:textId="5BD51FA9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A2C74CF" w14:textId="3689D795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1203350" w14:textId="77777777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36F6F9C5" w14:textId="77777777" w:rsidR="0074021F" w:rsidRDefault="00476A83">
      <w:pPr>
        <w:pStyle w:val="Heading2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Solutions/Implementation</w:t>
      </w:r>
    </w:p>
    <w:p w14:paraId="3BD8BFCD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0542EF06" w14:textId="3D6FE6E6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We used the command </w:t>
      </w:r>
      <w:r>
        <w:rPr>
          <w:rFonts w:ascii="Arial" w:hAnsi="Arial" w:cs="Arial"/>
          <w:b/>
          <w:bCs/>
          <w:sz w:val="24"/>
          <w:szCs w:val="24"/>
        </w:rPr>
        <w:t xml:space="preserve">git clone </w:t>
      </w:r>
      <w:proofErr w:type="gramStart"/>
      <w:r w:rsidR="005762A7" w:rsidRPr="005762A7">
        <w:rPr>
          <w:rFonts w:ascii="Arial" w:hAnsi="Arial" w:cs="Arial"/>
          <w:sz w:val="24"/>
          <w:szCs w:val="24"/>
        </w:rPr>
        <w:t>https://github.com/beguiras262/IPT2-Case-Study.git</w:t>
      </w:r>
      <w:r w:rsidR="005762A7">
        <w:t xml:space="preserve"> </w:t>
      </w:r>
      <w:r>
        <w:rPr>
          <w:rFonts w:ascii="Arial" w:hAnsi="Arial" w:cs="Arial"/>
          <w:sz w:val="24"/>
          <w:szCs w:val="24"/>
        </w:rPr>
        <w:t xml:space="preserve"> to</w:t>
      </w:r>
      <w:proofErr w:type="gramEnd"/>
      <w:r>
        <w:rPr>
          <w:rFonts w:ascii="Arial" w:hAnsi="Arial" w:cs="Arial"/>
          <w:sz w:val="24"/>
          <w:szCs w:val="24"/>
        </w:rPr>
        <w:t xml:space="preserve"> copy the files and make it as a </w:t>
      </w:r>
      <w:proofErr w:type="spellStart"/>
      <w:r>
        <w:rPr>
          <w:rFonts w:ascii="Arial" w:hAnsi="Arial" w:cs="Arial"/>
          <w:sz w:val="24"/>
          <w:szCs w:val="24"/>
        </w:rPr>
        <w:t>HEAD:main</w:t>
      </w:r>
      <w:proofErr w:type="spellEnd"/>
      <w:r>
        <w:rPr>
          <w:rFonts w:ascii="Arial" w:hAnsi="Arial" w:cs="Arial"/>
          <w:sz w:val="24"/>
          <w:szCs w:val="24"/>
        </w:rPr>
        <w:t xml:space="preserve"> branch.</w:t>
      </w:r>
    </w:p>
    <w:p w14:paraId="73D85A98" w14:textId="28EBCFD8" w:rsidR="0074021F" w:rsidRDefault="005762A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9915739" wp14:editId="576FD6C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47045" cy="3391074"/>
            <wp:effectExtent l="0" t="0" r="635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045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1879DF" w14:textId="77777777" w:rsidR="0074021F" w:rsidRDefault="00476A83">
      <w:pPr>
        <w:pStyle w:val="Heading2"/>
        <w:numPr>
          <w:ilvl w:val="0"/>
          <w:numId w:val="4"/>
        </w:numPr>
        <w:rPr>
          <w:szCs w:val="32"/>
        </w:rPr>
      </w:pPr>
      <w:r>
        <w:rPr>
          <w:szCs w:val="32"/>
        </w:rPr>
        <w:t>Explanation</w:t>
      </w:r>
    </w:p>
    <w:p w14:paraId="1C083535" w14:textId="77777777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1EDF9E4" w14:textId="6DA42B7C" w:rsidR="0074021F" w:rsidRDefault="00476A83">
      <w:pPr>
        <w:pStyle w:val="ListParagraph"/>
        <w:ind w:left="360" w:firstLine="71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used </w:t>
      </w:r>
      <w:r w:rsidR="005762A7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git clone for Making a copy from </w:t>
      </w:r>
      <w:r w:rsidR="005762A7">
        <w:rPr>
          <w:rFonts w:ascii="Arial" w:hAnsi="Arial" w:cs="Arial"/>
          <w:sz w:val="24"/>
          <w:szCs w:val="24"/>
        </w:rPr>
        <w:t>GitH</w:t>
      </w:r>
      <w:r>
        <w:rPr>
          <w:rFonts w:ascii="Arial" w:hAnsi="Arial" w:cs="Arial"/>
          <w:sz w:val="24"/>
          <w:szCs w:val="24"/>
        </w:rPr>
        <w:t xml:space="preserve">ub to </w:t>
      </w:r>
      <w:r w:rsidR="005762A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local repo. It was used for cloning our existing files in </w:t>
      </w:r>
      <w:r w:rsidR="005762A7">
        <w:rPr>
          <w:rFonts w:ascii="Arial" w:hAnsi="Arial" w:cs="Arial"/>
          <w:sz w:val="24"/>
          <w:szCs w:val="24"/>
        </w:rPr>
        <w:t>GitH</w:t>
      </w:r>
      <w:r>
        <w:rPr>
          <w:rFonts w:ascii="Arial" w:hAnsi="Arial" w:cs="Arial"/>
          <w:sz w:val="24"/>
          <w:szCs w:val="24"/>
        </w:rPr>
        <w:t>ub</w:t>
      </w:r>
      <w:r w:rsidR="003B52C1">
        <w:rPr>
          <w:rFonts w:ascii="Arial" w:hAnsi="Arial" w:cs="Arial"/>
          <w:sz w:val="24"/>
          <w:szCs w:val="24"/>
        </w:rPr>
        <w:t xml:space="preserve"> remote repository</w:t>
      </w:r>
      <w:r>
        <w:rPr>
          <w:rFonts w:ascii="Arial" w:hAnsi="Arial" w:cs="Arial"/>
          <w:sz w:val="24"/>
          <w:szCs w:val="24"/>
        </w:rPr>
        <w:t xml:space="preserve"> to </w:t>
      </w:r>
      <w:r w:rsidR="005762A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local repository.</w:t>
      </w:r>
    </w:p>
    <w:p w14:paraId="219845D2" w14:textId="4BA68C05" w:rsidR="0074021F" w:rsidRDefault="0074021F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F5682B1" w14:textId="061F4B2B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9935735" w14:textId="24857B00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FCC7476" w14:textId="519C94F4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F0B366B" w14:textId="6C33A8A5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14D9B2DC" w14:textId="7EAF7191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BA4CB1A" w14:textId="6C106EFF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F2293" w14:textId="215E37A6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6899167" w14:textId="569BFBCD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917CA14" w14:textId="60B03C9A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6411C9E4" w14:textId="197B29E4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502BF2F" w14:textId="756D401E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B41BB20" w14:textId="23B4C120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68619DE6" w14:textId="03F36004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AB73CAA" w14:textId="529F1CF9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D2766C8" w14:textId="2B9ED6D5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7A46A7F" w14:textId="77777777" w:rsidR="005762A7" w:rsidRDefault="005762A7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69BB4049" w14:textId="77777777" w:rsidR="0074021F" w:rsidRDefault="00476A83">
      <w:pPr>
        <w:pStyle w:val="Heading1"/>
        <w:numPr>
          <w:ilvl w:val="0"/>
          <w:numId w:val="2"/>
        </w:numPr>
      </w:pPr>
      <w:r>
        <w:lastRenderedPageBreak/>
        <w:t>Minor Changes (Git and GitHub Workflow)</w:t>
      </w:r>
    </w:p>
    <w:p w14:paraId="4F9E2DCD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C.1</w:t>
      </w:r>
      <w:r>
        <w:rPr>
          <w:szCs w:val="32"/>
        </w:rPr>
        <w:tab/>
        <w:t>Minor Changes on the main branch Files</w:t>
      </w:r>
    </w:p>
    <w:p w14:paraId="024FDFED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D4E4164" w14:textId="16926B89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The image link of </w:t>
      </w:r>
      <w:r w:rsidR="005762A7">
        <w:rPr>
          <w:rFonts w:ascii="Arial" w:hAnsi="Arial" w:cs="Arial"/>
          <w:sz w:val="24"/>
          <w:szCs w:val="24"/>
        </w:rPr>
        <w:t>Beguiras</w:t>
      </w:r>
      <w:r>
        <w:rPr>
          <w:rFonts w:ascii="Arial" w:hAnsi="Arial" w:cs="Arial"/>
          <w:sz w:val="24"/>
          <w:szCs w:val="24"/>
        </w:rPr>
        <w:t xml:space="preserve"> is not properly working and we need a </w:t>
      </w:r>
      <w:r w:rsidR="005762A7">
        <w:rPr>
          <w:rFonts w:ascii="Arial" w:hAnsi="Arial" w:cs="Arial"/>
          <w:sz w:val="24"/>
          <w:szCs w:val="24"/>
        </w:rPr>
        <w:t>few</w:t>
      </w:r>
      <w:r>
        <w:rPr>
          <w:rFonts w:ascii="Arial" w:hAnsi="Arial" w:cs="Arial"/>
          <w:sz w:val="24"/>
          <w:szCs w:val="24"/>
        </w:rPr>
        <w:t xml:space="preserve"> changes too in the paragraph on the About us tab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 xml:space="preserve"> we made changes to fix the issue on it.</w:t>
      </w:r>
    </w:p>
    <w:p w14:paraId="4E2F7F4F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F33CC59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C.2</w:t>
      </w:r>
      <w:r>
        <w:rPr>
          <w:szCs w:val="32"/>
        </w:rPr>
        <w:tab/>
        <w:t>Solutions/Implementation</w:t>
      </w:r>
    </w:p>
    <w:p w14:paraId="51333338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3440D0B9" w14:textId="77777777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We created a branch for making an update for his new Profile picture </w:t>
      </w:r>
    </w:p>
    <w:p w14:paraId="359419D5" w14:textId="40B320E1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33013C4B" wp14:editId="32E7E61D">
            <wp:simplePos x="0" y="0"/>
            <wp:positionH relativeFrom="column">
              <wp:posOffset>0</wp:posOffset>
            </wp:positionH>
            <wp:positionV relativeFrom="paragraph">
              <wp:posOffset>-1424</wp:posOffset>
            </wp:positionV>
            <wp:extent cx="5759746" cy="1695537"/>
            <wp:effectExtent l="0" t="0" r="0" b="0"/>
            <wp:wrapSquare wrapText="bothSides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746" cy="1695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AFC4F1" w14:textId="1BD46EC9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FAADCF3" wp14:editId="4A5659CA">
            <wp:simplePos x="0" y="0"/>
            <wp:positionH relativeFrom="column">
              <wp:posOffset>0</wp:posOffset>
            </wp:positionH>
            <wp:positionV relativeFrom="paragraph">
              <wp:posOffset>267</wp:posOffset>
            </wp:positionV>
            <wp:extent cx="5778797" cy="3759393"/>
            <wp:effectExtent l="0" t="0" r="0" b="0"/>
            <wp:wrapSquare wrapText="bothSides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797" cy="3759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230CBF" w14:textId="6DBF67C8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2FD55D8" w14:textId="70B978FA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663074F" w14:textId="701C182B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0D82BDA" w14:textId="0016F1FD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B4E1556" w14:textId="4D95397A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70CAD7A2" w14:textId="30BF64C1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3989002D" w14:textId="57D8A3CD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2D10C711" w14:textId="77777777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7AACC1E4" w14:textId="1A8B343B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  <w:t xml:space="preserve">After that, we merged </w:t>
      </w:r>
      <w:proofErr w:type="spellStart"/>
      <w:r w:rsidR="005762A7">
        <w:rPr>
          <w:rFonts w:ascii="Arial" w:hAnsi="Arial" w:cs="Arial"/>
          <w:b/>
          <w:bCs/>
          <w:sz w:val="24"/>
          <w:szCs w:val="24"/>
        </w:rPr>
        <w:t>beguiras</w:t>
      </w:r>
      <w:proofErr w:type="spellEnd"/>
      <w:r w:rsidR="005762A7">
        <w:rPr>
          <w:rFonts w:ascii="Arial" w:hAnsi="Arial" w:cs="Arial"/>
          <w:b/>
          <w:bCs/>
          <w:sz w:val="24"/>
          <w:szCs w:val="24"/>
        </w:rPr>
        <w:t>-updating-</w:t>
      </w:r>
      <w:proofErr w:type="spellStart"/>
      <w:r w:rsidR="005762A7">
        <w:rPr>
          <w:rFonts w:ascii="Arial" w:hAnsi="Arial" w:cs="Arial"/>
          <w:b/>
          <w:bCs/>
          <w:sz w:val="24"/>
          <w:szCs w:val="24"/>
        </w:rPr>
        <w:t>dp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ranch to </w:t>
      </w:r>
      <w:r>
        <w:rPr>
          <w:rFonts w:ascii="Arial" w:hAnsi="Arial" w:cs="Arial"/>
          <w:b/>
          <w:bCs/>
          <w:sz w:val="24"/>
          <w:szCs w:val="24"/>
        </w:rPr>
        <w:t>main</w:t>
      </w:r>
      <w:r>
        <w:rPr>
          <w:rFonts w:ascii="Arial" w:hAnsi="Arial" w:cs="Arial"/>
          <w:sz w:val="24"/>
          <w:szCs w:val="24"/>
        </w:rPr>
        <w:t xml:space="preserve"> branch.</w:t>
      </w:r>
    </w:p>
    <w:p w14:paraId="5097451C" w14:textId="2F6BE6FC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643119F" w14:textId="2DA22D29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37317BE3" wp14:editId="62A297E0">
            <wp:simplePos x="0" y="0"/>
            <wp:positionH relativeFrom="column">
              <wp:posOffset>0</wp:posOffset>
            </wp:positionH>
            <wp:positionV relativeFrom="paragraph">
              <wp:posOffset>-1573</wp:posOffset>
            </wp:positionV>
            <wp:extent cx="5740695" cy="3708591"/>
            <wp:effectExtent l="0" t="0" r="0" b="6350"/>
            <wp:wrapSquare wrapText="bothSides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3708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07E16B" w14:textId="4923F4C4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75FABD9" w14:textId="1775C981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fter merging it, we deleted the branch.</w:t>
      </w:r>
    </w:p>
    <w:p w14:paraId="0C5085D7" w14:textId="29C5561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82B5310" w14:textId="74354A47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42771D46" wp14:editId="3DF0765A">
            <wp:simplePos x="0" y="0"/>
            <wp:positionH relativeFrom="column">
              <wp:posOffset>0</wp:posOffset>
            </wp:positionH>
            <wp:positionV relativeFrom="paragraph">
              <wp:posOffset>-142</wp:posOffset>
            </wp:positionV>
            <wp:extent cx="5791498" cy="1581231"/>
            <wp:effectExtent l="0" t="0" r="0" b="0"/>
            <wp:wrapSquare wrapText="bothSides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498" cy="1581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E4B02" w14:textId="4F59C966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2303611" w14:textId="59890B9D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069FCA0" wp14:editId="3AF95E52">
            <wp:simplePos x="0" y="0"/>
            <wp:positionH relativeFrom="column">
              <wp:posOffset>-203200</wp:posOffset>
            </wp:positionH>
            <wp:positionV relativeFrom="paragraph">
              <wp:posOffset>291032</wp:posOffset>
            </wp:positionV>
            <wp:extent cx="5943600" cy="2851785"/>
            <wp:effectExtent l="0" t="0" r="0" b="5715"/>
            <wp:wrapSquare wrapText="bothSides"/>
            <wp:docPr id="64" name="Picture 6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6A83">
        <w:rPr>
          <w:rFonts w:ascii="Arial" w:hAnsi="Arial" w:cs="Arial"/>
          <w:sz w:val="24"/>
          <w:szCs w:val="24"/>
        </w:rPr>
        <w:tab/>
        <w:t xml:space="preserve">This is now the new updated code for </w:t>
      </w:r>
      <w:r>
        <w:rPr>
          <w:rFonts w:ascii="Arial" w:hAnsi="Arial" w:cs="Arial"/>
          <w:sz w:val="24"/>
          <w:szCs w:val="24"/>
        </w:rPr>
        <w:t>Beguiras Display</w:t>
      </w:r>
      <w:r w:rsidR="00476A83">
        <w:rPr>
          <w:rFonts w:ascii="Arial" w:hAnsi="Arial" w:cs="Arial"/>
          <w:sz w:val="24"/>
          <w:szCs w:val="24"/>
        </w:rPr>
        <w:t xml:space="preserve"> Picture.</w:t>
      </w:r>
    </w:p>
    <w:p w14:paraId="0E96CF58" w14:textId="71792345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</w:p>
    <w:p w14:paraId="4A9D258A" w14:textId="6979EC53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9B60407" w14:textId="0EF65CD2" w:rsidR="0074021F" w:rsidRDefault="00476A83">
      <w:pPr>
        <w:pStyle w:val="ListParagraph"/>
        <w:ind w:left="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</w:t>
      </w:r>
      <w:r w:rsidR="005762A7">
        <w:rPr>
          <w:rFonts w:ascii="Arial" w:hAnsi="Arial" w:cs="Arial"/>
          <w:sz w:val="24"/>
          <w:szCs w:val="24"/>
        </w:rPr>
        <w:t>Front Page</w:t>
      </w:r>
      <w:r>
        <w:rPr>
          <w:rFonts w:ascii="Arial" w:hAnsi="Arial" w:cs="Arial"/>
          <w:sz w:val="24"/>
          <w:szCs w:val="24"/>
        </w:rPr>
        <w:t xml:space="preserve">, </w:t>
      </w:r>
      <w:proofErr w:type="gramStart"/>
      <w:r>
        <w:rPr>
          <w:rFonts w:ascii="Arial" w:hAnsi="Arial" w:cs="Arial"/>
          <w:sz w:val="24"/>
          <w:szCs w:val="24"/>
        </w:rPr>
        <w:t>We</w:t>
      </w:r>
      <w:proofErr w:type="gramEnd"/>
      <w:r>
        <w:rPr>
          <w:rFonts w:ascii="Arial" w:hAnsi="Arial" w:cs="Arial"/>
          <w:sz w:val="24"/>
          <w:szCs w:val="24"/>
        </w:rPr>
        <w:t xml:space="preserve"> made a little changes in the </w:t>
      </w:r>
      <w:r w:rsidR="005762A7">
        <w:rPr>
          <w:rFonts w:ascii="Arial" w:hAnsi="Arial" w:cs="Arial"/>
          <w:sz w:val="24"/>
          <w:szCs w:val="24"/>
        </w:rPr>
        <w:t>information</w:t>
      </w:r>
      <w:r>
        <w:rPr>
          <w:rFonts w:ascii="Arial" w:hAnsi="Arial" w:cs="Arial"/>
          <w:sz w:val="24"/>
          <w:szCs w:val="24"/>
        </w:rPr>
        <w:t xml:space="preserve"> and merged it along the Main branch. </w:t>
      </w:r>
    </w:p>
    <w:p w14:paraId="26C53718" w14:textId="4F61FB52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CF35BC4" wp14:editId="4A8EF8DF">
            <wp:simplePos x="0" y="0"/>
            <wp:positionH relativeFrom="column">
              <wp:posOffset>0</wp:posOffset>
            </wp:positionH>
            <wp:positionV relativeFrom="paragraph">
              <wp:posOffset>-2510</wp:posOffset>
            </wp:positionV>
            <wp:extent cx="5943600" cy="2513965"/>
            <wp:effectExtent l="0" t="0" r="0" b="635"/>
            <wp:wrapSquare wrapText="bothSides"/>
            <wp:docPr id="65" name="Picture 6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screenshot of a computer&#10;&#10;Description automatically generated with medium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DF502F" w14:textId="2C82426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70140B50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all the changes, we pushed it to the remote repository to update all the files.</w:t>
      </w:r>
    </w:p>
    <w:p w14:paraId="4C030029" w14:textId="7FB43DA5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2A2A07BA" w14:textId="0670837F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7728746" wp14:editId="68C7B129">
            <wp:extent cx="5943600" cy="2357755"/>
            <wp:effectExtent l="0" t="0" r="0" b="4445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14BF2" w14:textId="67CD9E9E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64B0C08" w14:textId="245DDBD5" w:rsidR="005762A7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3FC74921" wp14:editId="31ECEC25">
            <wp:simplePos x="0" y="0"/>
            <wp:positionH relativeFrom="column">
              <wp:posOffset>0</wp:posOffset>
            </wp:positionH>
            <wp:positionV relativeFrom="paragraph">
              <wp:posOffset>1869</wp:posOffset>
            </wp:positionV>
            <wp:extent cx="5943600" cy="2578100"/>
            <wp:effectExtent l="0" t="0" r="0" b="0"/>
            <wp:wrapSquare wrapText="bothSides"/>
            <wp:docPr id="67" name="Picture 6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screenshot of a computer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773474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lastRenderedPageBreak/>
        <w:t>C.2</w:t>
      </w:r>
      <w:r>
        <w:rPr>
          <w:szCs w:val="32"/>
        </w:rPr>
        <w:tab/>
        <w:t>Explanation</w:t>
      </w:r>
    </w:p>
    <w:p w14:paraId="5D23FD5C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48BBAD9B" w14:textId="398D0811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We branched all the changes that need to </w:t>
      </w:r>
      <w:r w:rsidR="005762A7">
        <w:rPr>
          <w:rFonts w:ascii="Arial" w:hAnsi="Arial" w:cs="Arial"/>
          <w:sz w:val="24"/>
          <w:szCs w:val="24"/>
        </w:rPr>
        <w:t xml:space="preserve">be </w:t>
      </w:r>
      <w:r>
        <w:rPr>
          <w:rFonts w:ascii="Arial" w:hAnsi="Arial" w:cs="Arial"/>
          <w:sz w:val="24"/>
          <w:szCs w:val="24"/>
        </w:rPr>
        <w:t xml:space="preserve">revised to review the file before merging it to the main branch. We used </w:t>
      </w:r>
      <w:r w:rsidR="005762A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git branch to make a copy of the </w:t>
      </w:r>
      <w:proofErr w:type="spellStart"/>
      <w:r w:rsidR="005762A7">
        <w:rPr>
          <w:rFonts w:ascii="Arial" w:hAnsi="Arial" w:cs="Arial"/>
          <w:b/>
          <w:bCs/>
          <w:sz w:val="24"/>
          <w:szCs w:val="24"/>
        </w:rPr>
        <w:t>beguiras</w:t>
      </w:r>
      <w:proofErr w:type="spellEnd"/>
      <w:r w:rsidR="005762A7">
        <w:rPr>
          <w:rFonts w:ascii="Arial" w:hAnsi="Arial" w:cs="Arial"/>
          <w:b/>
          <w:bCs/>
          <w:sz w:val="24"/>
          <w:szCs w:val="24"/>
        </w:rPr>
        <w:t>-updating-</w:t>
      </w:r>
      <w:proofErr w:type="spellStart"/>
      <w:r w:rsidR="005762A7">
        <w:rPr>
          <w:rFonts w:ascii="Arial" w:hAnsi="Arial" w:cs="Arial"/>
          <w:b/>
          <w:bCs/>
          <w:sz w:val="24"/>
          <w:szCs w:val="24"/>
        </w:rPr>
        <w:t>dp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</w:t>
      </w:r>
      <w:r w:rsidR="005762A7">
        <w:rPr>
          <w:rFonts w:ascii="Arial" w:hAnsi="Arial" w:cs="Arial"/>
          <w:sz w:val="24"/>
          <w:szCs w:val="24"/>
        </w:rPr>
        <w:t xml:space="preserve">d </w:t>
      </w:r>
      <w:r>
        <w:rPr>
          <w:rFonts w:ascii="Arial" w:hAnsi="Arial" w:cs="Arial"/>
          <w:sz w:val="24"/>
          <w:szCs w:val="24"/>
        </w:rPr>
        <w:t>merg</w:t>
      </w:r>
      <w:r w:rsidR="005762A7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it in the main branch. After we merged </w:t>
      </w:r>
      <w:proofErr w:type="gramStart"/>
      <w:r>
        <w:rPr>
          <w:rFonts w:ascii="Arial" w:hAnsi="Arial" w:cs="Arial"/>
          <w:sz w:val="24"/>
          <w:szCs w:val="24"/>
        </w:rPr>
        <w:t>it</w:t>
      </w:r>
      <w:proofErr w:type="gramEnd"/>
      <w:r>
        <w:rPr>
          <w:rFonts w:ascii="Arial" w:hAnsi="Arial" w:cs="Arial"/>
          <w:sz w:val="24"/>
          <w:szCs w:val="24"/>
        </w:rPr>
        <w:t xml:space="preserve"> we deleted the branch using git branch -d </w:t>
      </w:r>
      <w:proofErr w:type="spellStart"/>
      <w:r w:rsidR="005762A7">
        <w:rPr>
          <w:rFonts w:ascii="Arial" w:hAnsi="Arial" w:cs="Arial"/>
          <w:sz w:val="24"/>
          <w:szCs w:val="24"/>
        </w:rPr>
        <w:t>beguiras</w:t>
      </w:r>
      <w:proofErr w:type="spellEnd"/>
      <w:r w:rsidR="005762A7">
        <w:rPr>
          <w:rFonts w:ascii="Arial" w:hAnsi="Arial" w:cs="Arial"/>
          <w:sz w:val="24"/>
          <w:szCs w:val="24"/>
        </w:rPr>
        <w:t>-updating-</w:t>
      </w:r>
      <w:proofErr w:type="spellStart"/>
      <w:r w:rsidR="005762A7">
        <w:rPr>
          <w:rFonts w:ascii="Arial" w:hAnsi="Arial" w:cs="Arial"/>
          <w:sz w:val="24"/>
          <w:szCs w:val="24"/>
        </w:rPr>
        <w:t>dp</w:t>
      </w:r>
      <w:proofErr w:type="spellEnd"/>
      <w:r w:rsidR="005762A7">
        <w:rPr>
          <w:rFonts w:ascii="Arial" w:hAnsi="Arial" w:cs="Arial"/>
          <w:sz w:val="24"/>
          <w:szCs w:val="24"/>
        </w:rPr>
        <w:t>.</w:t>
      </w:r>
    </w:p>
    <w:p w14:paraId="62FFDE76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D0635D4" w14:textId="1AFEB8DC" w:rsidR="0074021F" w:rsidRDefault="00476A83">
      <w:pPr>
        <w:pStyle w:val="Heading1"/>
        <w:numPr>
          <w:ilvl w:val="0"/>
          <w:numId w:val="2"/>
        </w:numPr>
      </w:pPr>
      <w:r>
        <w:t xml:space="preserve">Website </w:t>
      </w:r>
      <w:r w:rsidR="00F4652B">
        <w:t>Resume</w:t>
      </w:r>
      <w:r>
        <w:t xml:space="preserve"> Template (Git and GitHub Workflow)</w:t>
      </w:r>
    </w:p>
    <w:p w14:paraId="424BBB24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D.1</w:t>
      </w:r>
      <w:r>
        <w:rPr>
          <w:szCs w:val="32"/>
        </w:rPr>
        <w:tab/>
        <w:t>Developing Template</w:t>
      </w:r>
    </w:p>
    <w:p w14:paraId="6E572599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204A5066" w14:textId="1E9BAFDB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fter all of the minor changes in all files, </w:t>
      </w:r>
      <w:proofErr w:type="gramStart"/>
      <w:r>
        <w:rPr>
          <w:rFonts w:ascii="Arial" w:hAnsi="Arial" w:cs="Arial"/>
          <w:sz w:val="24"/>
          <w:szCs w:val="24"/>
        </w:rPr>
        <w:t>We</w:t>
      </w:r>
      <w:proofErr w:type="gramEnd"/>
      <w:r>
        <w:rPr>
          <w:rFonts w:ascii="Arial" w:hAnsi="Arial" w:cs="Arial"/>
          <w:sz w:val="24"/>
          <w:szCs w:val="24"/>
        </w:rPr>
        <w:t xml:space="preserve"> started to </w:t>
      </w:r>
      <w:r w:rsidR="00F4652B">
        <w:rPr>
          <w:rFonts w:ascii="Arial" w:hAnsi="Arial" w:cs="Arial"/>
          <w:sz w:val="24"/>
          <w:szCs w:val="24"/>
        </w:rPr>
        <w:t>upload our finished Front Page HTML.</w:t>
      </w:r>
    </w:p>
    <w:p w14:paraId="5DFB2F98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85DD28F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D.2</w:t>
      </w:r>
      <w:r>
        <w:rPr>
          <w:szCs w:val="32"/>
        </w:rPr>
        <w:tab/>
        <w:t>Solution/Implementation</w:t>
      </w:r>
    </w:p>
    <w:p w14:paraId="1263607D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9795928" w14:textId="18E89584" w:rsidR="0074021F" w:rsidRDefault="00476A83">
      <w:pPr>
        <w:pStyle w:val="ListParagraph"/>
        <w:ind w:left="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irst template was </w:t>
      </w:r>
      <w:proofErr w:type="gramStart"/>
      <w:r>
        <w:rPr>
          <w:rFonts w:ascii="Arial" w:hAnsi="Arial" w:cs="Arial"/>
          <w:sz w:val="24"/>
          <w:szCs w:val="24"/>
        </w:rPr>
        <w:t>finished</w:t>
      </w:r>
      <w:proofErr w:type="gramEnd"/>
      <w:r>
        <w:rPr>
          <w:rFonts w:ascii="Arial" w:hAnsi="Arial" w:cs="Arial"/>
          <w:sz w:val="24"/>
          <w:szCs w:val="24"/>
        </w:rPr>
        <w:t xml:space="preserve"> and I used Git push to push my file into the remote repository. After that, I made an </w:t>
      </w:r>
      <w:r w:rsidR="005762A7">
        <w:rPr>
          <w:rFonts w:ascii="Arial" w:hAnsi="Arial" w:cs="Arial"/>
          <w:sz w:val="24"/>
          <w:szCs w:val="24"/>
        </w:rPr>
        <w:t xml:space="preserve">upload on FrontPage Html </w:t>
      </w:r>
      <w:r>
        <w:rPr>
          <w:rFonts w:ascii="Arial" w:hAnsi="Arial" w:cs="Arial"/>
          <w:sz w:val="24"/>
          <w:szCs w:val="24"/>
        </w:rPr>
        <w:t xml:space="preserve">for the other contributors for them to edit their information about their educational background. </w:t>
      </w:r>
    </w:p>
    <w:p w14:paraId="0F5DFA6C" w14:textId="77777777" w:rsidR="0074021F" w:rsidRDefault="0074021F">
      <w:pPr>
        <w:pStyle w:val="ListParagraph"/>
        <w:ind w:left="0" w:firstLine="720"/>
        <w:jc w:val="both"/>
        <w:rPr>
          <w:rFonts w:ascii="Arial" w:hAnsi="Arial" w:cs="Arial"/>
          <w:sz w:val="24"/>
          <w:szCs w:val="24"/>
        </w:rPr>
      </w:pPr>
    </w:p>
    <w:p w14:paraId="235CBF21" w14:textId="276967A7" w:rsidR="0074021F" w:rsidRDefault="00476A83">
      <w:pPr>
        <w:pStyle w:val="ListParagraph"/>
        <w:ind w:left="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files we programmed w</w:t>
      </w:r>
      <w:r w:rsidR="005762A7">
        <w:rPr>
          <w:rFonts w:ascii="Arial" w:hAnsi="Arial" w:cs="Arial"/>
          <w:sz w:val="24"/>
          <w:szCs w:val="24"/>
        </w:rPr>
        <w:t>ere</w:t>
      </w:r>
      <w:r>
        <w:rPr>
          <w:rFonts w:ascii="Arial" w:hAnsi="Arial" w:cs="Arial"/>
          <w:sz w:val="24"/>
          <w:szCs w:val="24"/>
        </w:rPr>
        <w:t xml:space="preserve"> uploaded </w:t>
      </w:r>
      <w:r w:rsidR="005762A7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</w:t>
      </w:r>
      <w:r w:rsidR="005762A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emote repository. </w:t>
      </w:r>
    </w:p>
    <w:p w14:paraId="381D09D0" w14:textId="77777777" w:rsidR="0074021F" w:rsidRDefault="0074021F">
      <w:pPr>
        <w:pStyle w:val="ListParagraph"/>
        <w:ind w:left="0" w:firstLine="720"/>
        <w:jc w:val="both"/>
        <w:rPr>
          <w:rFonts w:ascii="Arial" w:hAnsi="Arial" w:cs="Arial"/>
          <w:sz w:val="24"/>
          <w:szCs w:val="24"/>
        </w:rPr>
      </w:pPr>
    </w:p>
    <w:p w14:paraId="4D0E4C93" w14:textId="0AB63698" w:rsidR="0074021F" w:rsidRDefault="005762A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0B592CC7" wp14:editId="156CE43F">
            <wp:simplePos x="0" y="0"/>
            <wp:positionH relativeFrom="column">
              <wp:posOffset>0</wp:posOffset>
            </wp:positionH>
            <wp:positionV relativeFrom="paragraph">
              <wp:posOffset>-3080</wp:posOffset>
            </wp:positionV>
            <wp:extent cx="5943600" cy="3343275"/>
            <wp:effectExtent l="0" t="0" r="0" b="9525"/>
            <wp:wrapSquare wrapText="bothSides"/>
            <wp:docPr id="68" name="Picture 6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9C7F57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66CE0192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D.3</w:t>
      </w:r>
      <w:r>
        <w:rPr>
          <w:szCs w:val="32"/>
        </w:rPr>
        <w:tab/>
        <w:t>Explanation</w:t>
      </w:r>
    </w:p>
    <w:p w14:paraId="081F3D7F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3186E37D" w14:textId="77777777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  <w:t xml:space="preserve">We finished first the template of our Web portfolio before pushing it to the main branch in our remote repository. We used the command </w:t>
      </w:r>
      <w:r>
        <w:rPr>
          <w:rFonts w:ascii="Arial" w:hAnsi="Arial" w:cs="Arial"/>
          <w:b/>
          <w:bCs/>
          <w:sz w:val="24"/>
          <w:szCs w:val="24"/>
        </w:rPr>
        <w:t xml:space="preserve">Git push origin </w:t>
      </w:r>
      <w:proofErr w:type="spellStart"/>
      <w:proofErr w:type="gramStart"/>
      <w:r>
        <w:rPr>
          <w:rFonts w:ascii="Arial" w:hAnsi="Arial" w:cs="Arial"/>
          <w:b/>
          <w:bCs/>
          <w:sz w:val="24"/>
          <w:szCs w:val="24"/>
        </w:rPr>
        <w:t>HEAD:main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to update the main branch.</w:t>
      </w:r>
    </w:p>
    <w:p w14:paraId="1ED20EA6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7B88C0C8" w14:textId="36EDE3A6" w:rsidR="0074021F" w:rsidRDefault="00F4652B">
      <w:pPr>
        <w:pStyle w:val="Heading1"/>
        <w:numPr>
          <w:ilvl w:val="0"/>
          <w:numId w:val="2"/>
        </w:numPr>
      </w:pPr>
      <w:r>
        <w:t>Beguiras Resume</w:t>
      </w:r>
      <w:r w:rsidR="00476A83">
        <w:t xml:space="preserve"> (Git and GitHub Workflow)</w:t>
      </w:r>
    </w:p>
    <w:p w14:paraId="4858A7A0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E.1</w:t>
      </w:r>
      <w:r>
        <w:rPr>
          <w:szCs w:val="32"/>
        </w:rPr>
        <w:tab/>
        <w:t>Problem</w:t>
      </w:r>
    </w:p>
    <w:p w14:paraId="0C237F6B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48DBDAA0" w14:textId="572A9F48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F4652B">
        <w:rPr>
          <w:rFonts w:ascii="Arial" w:hAnsi="Arial" w:cs="Arial"/>
          <w:sz w:val="24"/>
          <w:szCs w:val="24"/>
        </w:rPr>
        <w:t>Beguiras Resume</w:t>
      </w:r>
      <w:r>
        <w:rPr>
          <w:rFonts w:ascii="Arial" w:hAnsi="Arial" w:cs="Arial"/>
          <w:sz w:val="24"/>
          <w:szCs w:val="24"/>
        </w:rPr>
        <w:t xml:space="preserve"> do</w:t>
      </w:r>
      <w:r w:rsidR="00F4652B">
        <w:rPr>
          <w:rFonts w:ascii="Arial" w:hAnsi="Arial" w:cs="Arial"/>
          <w:sz w:val="24"/>
          <w:szCs w:val="24"/>
        </w:rPr>
        <w:t>es</w:t>
      </w:r>
      <w:r>
        <w:rPr>
          <w:rFonts w:ascii="Arial" w:hAnsi="Arial" w:cs="Arial"/>
          <w:sz w:val="24"/>
          <w:szCs w:val="24"/>
        </w:rPr>
        <w:t xml:space="preserve">n’t have still a </w:t>
      </w:r>
      <w:r w:rsidR="00F4652B">
        <w:rPr>
          <w:rFonts w:ascii="Arial" w:hAnsi="Arial" w:cs="Arial"/>
          <w:sz w:val="24"/>
          <w:szCs w:val="24"/>
        </w:rPr>
        <w:t>display picture</w:t>
      </w:r>
      <w:r>
        <w:rPr>
          <w:rFonts w:ascii="Arial" w:hAnsi="Arial" w:cs="Arial"/>
          <w:sz w:val="24"/>
          <w:szCs w:val="24"/>
        </w:rPr>
        <w:t xml:space="preserve"> for his </w:t>
      </w:r>
      <w:r w:rsidR="00F4652B">
        <w:rPr>
          <w:rFonts w:ascii="Arial" w:hAnsi="Arial" w:cs="Arial"/>
          <w:sz w:val="24"/>
          <w:szCs w:val="24"/>
        </w:rPr>
        <w:t>Resume</w:t>
      </w:r>
      <w:r>
        <w:rPr>
          <w:rFonts w:ascii="Arial" w:hAnsi="Arial" w:cs="Arial"/>
          <w:sz w:val="24"/>
          <w:szCs w:val="24"/>
        </w:rPr>
        <w:t xml:space="preserve">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 xml:space="preserve"> we made an Issue to revise the issue on the file.</w:t>
      </w:r>
    </w:p>
    <w:p w14:paraId="355F1327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B6E8FA5" w14:textId="6BF58A7B" w:rsidR="0074021F" w:rsidRDefault="00F4652B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45CE7C5B" wp14:editId="4C8C1E24">
            <wp:simplePos x="0" y="0"/>
            <wp:positionH relativeFrom="column">
              <wp:posOffset>0</wp:posOffset>
            </wp:positionH>
            <wp:positionV relativeFrom="paragraph">
              <wp:posOffset>2469</wp:posOffset>
            </wp:positionV>
            <wp:extent cx="5943600" cy="3343275"/>
            <wp:effectExtent l="0" t="0" r="0" b="9525"/>
            <wp:wrapSquare wrapText="bothSides"/>
            <wp:docPr id="69" name="Picture 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screenshot of a computer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896390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4848043A" wp14:editId="0DD711A5">
            <wp:extent cx="5940425" cy="2860040"/>
            <wp:effectExtent l="0" t="0" r="3175" b="10160"/>
            <wp:docPr id="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D751C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F429F4B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32"/>
          <w:szCs w:val="32"/>
        </w:rPr>
      </w:pPr>
    </w:p>
    <w:p w14:paraId="19E5DE35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lastRenderedPageBreak/>
        <w:t>E.2</w:t>
      </w:r>
      <w:r>
        <w:rPr>
          <w:szCs w:val="32"/>
        </w:rPr>
        <w:tab/>
        <w:t>Solution/Implementation</w:t>
      </w:r>
    </w:p>
    <w:p w14:paraId="228A688E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32D9C623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dded a new branch called “raven-branch” to update the Web portfolio of Raven then after that, we merged it in to the main repo and pushed it to the main branch in remote </w:t>
      </w:r>
      <w:proofErr w:type="gramStart"/>
      <w:r>
        <w:rPr>
          <w:rFonts w:ascii="Arial" w:hAnsi="Arial" w:cs="Arial"/>
          <w:sz w:val="24"/>
          <w:szCs w:val="24"/>
        </w:rPr>
        <w:t>repository .</w:t>
      </w:r>
      <w:proofErr w:type="gramEnd"/>
    </w:p>
    <w:p w14:paraId="6792E92E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0A0879F5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0ECCA1FD" wp14:editId="5B6F1F7B">
            <wp:extent cx="5937250" cy="435610"/>
            <wp:effectExtent l="0" t="0" r="6350" b="8890"/>
            <wp:docPr id="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7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3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511790D8" wp14:editId="101C7C2C">
            <wp:extent cx="5940425" cy="2037080"/>
            <wp:effectExtent l="0" t="0" r="3175" b="7620"/>
            <wp:docPr id="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B633B" w14:textId="77777777" w:rsidR="0074021F" w:rsidRDefault="00476A83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2FD46553" wp14:editId="023FE39E">
            <wp:extent cx="5941060" cy="1382395"/>
            <wp:effectExtent l="0" t="0" r="2540" b="1905"/>
            <wp:docPr id="3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A7CE4" w14:textId="77777777" w:rsidR="0074021F" w:rsidRDefault="0074021F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97601FC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E.3</w:t>
      </w:r>
      <w:r>
        <w:rPr>
          <w:szCs w:val="32"/>
        </w:rPr>
        <w:tab/>
        <w:t>Explanation</w:t>
      </w:r>
    </w:p>
    <w:p w14:paraId="5F36F224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59F447DC" w14:textId="641B56D0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Now the Web portfolio of </w:t>
      </w:r>
      <w:r w:rsidR="00F4652B">
        <w:rPr>
          <w:rFonts w:ascii="Arial" w:hAnsi="Arial" w:cs="Arial"/>
          <w:sz w:val="24"/>
          <w:szCs w:val="24"/>
        </w:rPr>
        <w:t>Beguiras</w:t>
      </w:r>
      <w:r>
        <w:rPr>
          <w:rFonts w:ascii="Arial" w:hAnsi="Arial" w:cs="Arial"/>
          <w:sz w:val="24"/>
          <w:szCs w:val="24"/>
        </w:rPr>
        <w:t xml:space="preserve"> is updated, the </w:t>
      </w:r>
      <w:r w:rsidR="00F4652B">
        <w:rPr>
          <w:rFonts w:ascii="Arial" w:hAnsi="Arial" w:cs="Arial"/>
          <w:sz w:val="24"/>
          <w:szCs w:val="24"/>
        </w:rPr>
        <w:t>display picture</w:t>
      </w:r>
      <w:r>
        <w:rPr>
          <w:rFonts w:ascii="Arial" w:hAnsi="Arial" w:cs="Arial"/>
          <w:sz w:val="24"/>
          <w:szCs w:val="24"/>
        </w:rPr>
        <w:t xml:space="preserve"> for his </w:t>
      </w:r>
      <w:r w:rsidR="00F4652B">
        <w:rPr>
          <w:rFonts w:ascii="Arial" w:hAnsi="Arial" w:cs="Arial"/>
          <w:sz w:val="24"/>
          <w:szCs w:val="24"/>
        </w:rPr>
        <w:t>resume</w:t>
      </w:r>
      <w:r>
        <w:rPr>
          <w:rFonts w:ascii="Arial" w:hAnsi="Arial" w:cs="Arial"/>
          <w:sz w:val="24"/>
          <w:szCs w:val="24"/>
        </w:rPr>
        <w:t xml:space="preserve"> is now inserted. We used </w:t>
      </w:r>
      <w:r>
        <w:rPr>
          <w:rFonts w:ascii="Arial" w:hAnsi="Arial" w:cs="Arial"/>
          <w:b/>
          <w:bCs/>
          <w:sz w:val="24"/>
          <w:szCs w:val="24"/>
        </w:rPr>
        <w:t xml:space="preserve">git branch </w:t>
      </w:r>
      <w:r>
        <w:rPr>
          <w:rFonts w:ascii="Arial" w:hAnsi="Arial" w:cs="Arial"/>
          <w:sz w:val="24"/>
          <w:szCs w:val="24"/>
        </w:rPr>
        <w:t xml:space="preserve">and named it as </w:t>
      </w:r>
      <w:proofErr w:type="spellStart"/>
      <w:r w:rsidR="00F4652B">
        <w:rPr>
          <w:rFonts w:ascii="Arial" w:hAnsi="Arial" w:cs="Arial"/>
          <w:b/>
          <w:bCs/>
          <w:sz w:val="24"/>
          <w:szCs w:val="24"/>
        </w:rPr>
        <w:t>beguiras</w:t>
      </w:r>
      <w:proofErr w:type="spellEnd"/>
      <w:r w:rsidR="00F4652B">
        <w:rPr>
          <w:rFonts w:ascii="Arial" w:hAnsi="Arial" w:cs="Arial"/>
          <w:b/>
          <w:bCs/>
          <w:sz w:val="24"/>
          <w:szCs w:val="24"/>
        </w:rPr>
        <w:t>-updating-</w:t>
      </w:r>
      <w:proofErr w:type="spellStart"/>
      <w:r w:rsidR="00F4652B">
        <w:rPr>
          <w:rFonts w:ascii="Arial" w:hAnsi="Arial" w:cs="Arial"/>
          <w:b/>
          <w:bCs/>
          <w:sz w:val="24"/>
          <w:szCs w:val="24"/>
        </w:rPr>
        <w:t>dp</w:t>
      </w:r>
      <w:proofErr w:type="spellEnd"/>
      <w:r w:rsidR="00F4652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 review the file first before merging it to the main branch and uploading it to the remote repository.</w:t>
      </w:r>
      <w:r w:rsidR="00F4652B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The</w:t>
      </w:r>
      <w:proofErr w:type="gramEnd"/>
      <w:r>
        <w:rPr>
          <w:rFonts w:ascii="Arial" w:hAnsi="Arial" w:cs="Arial"/>
          <w:sz w:val="24"/>
          <w:szCs w:val="24"/>
        </w:rPr>
        <w:t xml:space="preserve"> issue is now closed. This is the final output.</w:t>
      </w:r>
    </w:p>
    <w:p w14:paraId="07DE5AEF" w14:textId="0FAC645C" w:rsidR="00F4652B" w:rsidRPr="00F4652B" w:rsidRDefault="00F4652B" w:rsidP="00F4652B">
      <w:pPr>
        <w:rPr>
          <w:rFonts w:ascii="Arial" w:hAnsi="Arial" w:cs="Arial"/>
          <w:sz w:val="24"/>
          <w:szCs w:val="24"/>
        </w:rPr>
      </w:pPr>
    </w:p>
    <w:p w14:paraId="6392D085" w14:textId="125679E0" w:rsidR="00F4652B" w:rsidRPr="00F4652B" w:rsidRDefault="00F4652B" w:rsidP="00F4652B">
      <w:pPr>
        <w:rPr>
          <w:rFonts w:ascii="Arial" w:hAnsi="Arial" w:cs="Arial"/>
          <w:sz w:val="24"/>
          <w:szCs w:val="24"/>
        </w:rPr>
      </w:pPr>
    </w:p>
    <w:p w14:paraId="1A8E4E02" w14:textId="60536F14" w:rsidR="00F4652B" w:rsidRPr="00F4652B" w:rsidRDefault="00F4652B" w:rsidP="00F4652B">
      <w:pPr>
        <w:rPr>
          <w:rFonts w:ascii="Arial" w:hAnsi="Arial" w:cs="Arial"/>
          <w:sz w:val="24"/>
          <w:szCs w:val="24"/>
        </w:rPr>
      </w:pPr>
    </w:p>
    <w:p w14:paraId="7BD92F9F" w14:textId="5604F367" w:rsidR="00F4652B" w:rsidRPr="00F4652B" w:rsidRDefault="00F4652B" w:rsidP="00F4652B">
      <w:pPr>
        <w:rPr>
          <w:rFonts w:ascii="Arial" w:hAnsi="Arial" w:cs="Arial"/>
          <w:sz w:val="24"/>
          <w:szCs w:val="24"/>
        </w:rPr>
      </w:pPr>
    </w:p>
    <w:p w14:paraId="16FA8E03" w14:textId="2526C988" w:rsidR="00F4652B" w:rsidRDefault="00F4652B" w:rsidP="00F4652B">
      <w:pPr>
        <w:rPr>
          <w:rFonts w:ascii="Arial" w:hAnsi="Arial" w:cs="Arial"/>
          <w:sz w:val="24"/>
          <w:szCs w:val="24"/>
        </w:rPr>
      </w:pPr>
    </w:p>
    <w:p w14:paraId="5C0E21F9" w14:textId="001AF8B7" w:rsidR="00F4652B" w:rsidRPr="00F4652B" w:rsidRDefault="00F4652B" w:rsidP="00F4652B">
      <w:pPr>
        <w:tabs>
          <w:tab w:val="left" w:pos="3889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0" locked="0" layoutInCell="1" allowOverlap="1" wp14:anchorId="75EC1D07" wp14:editId="799BB1CD">
            <wp:simplePos x="0" y="0"/>
            <wp:positionH relativeFrom="column">
              <wp:posOffset>0</wp:posOffset>
            </wp:positionH>
            <wp:positionV relativeFrom="paragraph">
              <wp:posOffset>3682917</wp:posOffset>
            </wp:positionV>
            <wp:extent cx="5943600" cy="3343275"/>
            <wp:effectExtent l="0" t="0" r="0" b="9525"/>
            <wp:wrapSquare wrapText="bothSides"/>
            <wp:docPr id="71" name="Picture 7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screenshot of a computer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1D5C3A0F" wp14:editId="04401A4C">
            <wp:simplePos x="0" y="0"/>
            <wp:positionH relativeFrom="column">
              <wp:posOffset>0</wp:posOffset>
            </wp:positionH>
            <wp:positionV relativeFrom="paragraph">
              <wp:posOffset>204470</wp:posOffset>
            </wp:positionV>
            <wp:extent cx="5943600" cy="3343275"/>
            <wp:effectExtent l="0" t="0" r="0" b="9525"/>
            <wp:wrapSquare wrapText="bothSides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75BBA3" w14:textId="2D4D0DE6" w:rsidR="0074021F" w:rsidRDefault="0074021F">
      <w:pPr>
        <w:rPr>
          <w:rFonts w:ascii="Arial" w:hAnsi="Arial" w:cs="Arial"/>
          <w:sz w:val="24"/>
          <w:szCs w:val="24"/>
        </w:rPr>
      </w:pPr>
    </w:p>
    <w:p w14:paraId="3EAC013B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67B803EE" w14:textId="77777777" w:rsidR="0074021F" w:rsidRDefault="00476A83">
      <w:pPr>
        <w:pStyle w:val="Heading1"/>
        <w:numPr>
          <w:ilvl w:val="0"/>
          <w:numId w:val="2"/>
        </w:numPr>
      </w:pPr>
      <w:r>
        <w:t xml:space="preserve">    Contributors Portfolio (Git and GitHub Workflow)</w:t>
      </w:r>
    </w:p>
    <w:p w14:paraId="197BB6F4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F.1</w:t>
      </w:r>
      <w:r>
        <w:rPr>
          <w:szCs w:val="32"/>
        </w:rPr>
        <w:tab/>
      </w:r>
      <w:r>
        <w:rPr>
          <w:szCs w:val="32"/>
        </w:rPr>
        <w:tab/>
        <w:t>Problem</w:t>
      </w:r>
    </w:p>
    <w:p w14:paraId="3A265AED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6C7AF6FC" w14:textId="77777777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fter the Template is created, the template files are uploaded to a remote repository so that contributors can edit their HTML files. The content of the template is </w:t>
      </w:r>
      <w:proofErr w:type="gramStart"/>
      <w:r>
        <w:rPr>
          <w:rFonts w:ascii="Arial" w:hAnsi="Arial" w:cs="Arial"/>
          <w:sz w:val="24"/>
          <w:szCs w:val="24"/>
        </w:rPr>
        <w:t>image</w:t>
      </w:r>
      <w:proofErr w:type="gramEnd"/>
      <w:r>
        <w:rPr>
          <w:rFonts w:ascii="Arial" w:hAnsi="Arial" w:cs="Arial"/>
          <w:sz w:val="24"/>
          <w:szCs w:val="24"/>
        </w:rPr>
        <w:t xml:space="preserve"> and they are Bio only. Their Educational background is not here yet and that is </w:t>
      </w:r>
      <w:r>
        <w:rPr>
          <w:rFonts w:ascii="Arial" w:hAnsi="Arial" w:cs="Arial"/>
          <w:sz w:val="24"/>
          <w:szCs w:val="24"/>
        </w:rPr>
        <w:lastRenderedPageBreak/>
        <w:t>what they need to edit. We create a new issue to record the progress of their works and record it in milestones.</w:t>
      </w:r>
    </w:p>
    <w:p w14:paraId="446206ED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7FB082CB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F.2</w:t>
      </w:r>
      <w:r>
        <w:rPr>
          <w:szCs w:val="32"/>
        </w:rPr>
        <w:tab/>
      </w:r>
      <w:r>
        <w:rPr>
          <w:szCs w:val="32"/>
        </w:rPr>
        <w:tab/>
        <w:t>Solution/Implementation</w:t>
      </w:r>
    </w:p>
    <w:p w14:paraId="319697A3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794425A6" w14:textId="4BE250EA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Contributor’s (</w:t>
      </w:r>
      <w:proofErr w:type="spellStart"/>
      <w:r w:rsidR="00F4652B">
        <w:rPr>
          <w:rFonts w:ascii="Arial" w:hAnsi="Arial" w:cs="Arial"/>
          <w:sz w:val="24"/>
          <w:szCs w:val="24"/>
        </w:rPr>
        <w:t>Cerbito</w:t>
      </w:r>
      <w:proofErr w:type="spellEnd"/>
      <w:r w:rsidR="00F4652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F4652B">
        <w:rPr>
          <w:rFonts w:ascii="Arial" w:hAnsi="Arial" w:cs="Arial"/>
          <w:sz w:val="24"/>
          <w:szCs w:val="24"/>
        </w:rPr>
        <w:t>Corpuz</w:t>
      </w:r>
      <w:proofErr w:type="spellEnd"/>
      <w:r w:rsidR="00F4652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F4652B">
        <w:rPr>
          <w:rFonts w:ascii="Arial" w:hAnsi="Arial" w:cs="Arial"/>
          <w:sz w:val="24"/>
          <w:szCs w:val="24"/>
        </w:rPr>
        <w:t>Garingo</w:t>
      </w:r>
      <w:proofErr w:type="spellEnd"/>
      <w:r w:rsidR="00F4652B">
        <w:rPr>
          <w:rFonts w:ascii="Arial" w:hAnsi="Arial" w:cs="Arial"/>
          <w:sz w:val="24"/>
          <w:szCs w:val="24"/>
        </w:rPr>
        <w:t>, Reyes</w:t>
      </w:r>
      <w:r>
        <w:rPr>
          <w:rFonts w:ascii="Arial" w:hAnsi="Arial" w:cs="Arial"/>
          <w:sz w:val="24"/>
          <w:szCs w:val="24"/>
        </w:rPr>
        <w:t>) HTML file</w:t>
      </w:r>
      <w:r w:rsidR="00F4652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re already finished. They edited their HTML file through </w:t>
      </w:r>
      <w:proofErr w:type="spellStart"/>
      <w:r>
        <w:rPr>
          <w:rFonts w:ascii="Arial" w:hAnsi="Arial" w:cs="Arial"/>
          <w:sz w:val="24"/>
          <w:szCs w:val="24"/>
        </w:rPr>
        <w:t>Github</w:t>
      </w:r>
      <w:proofErr w:type="spellEnd"/>
      <w:r>
        <w:rPr>
          <w:rFonts w:ascii="Arial" w:hAnsi="Arial" w:cs="Arial"/>
          <w:sz w:val="24"/>
          <w:szCs w:val="24"/>
        </w:rPr>
        <w:t xml:space="preserve"> if there is any issues or errors. After merging the </w:t>
      </w:r>
      <w:proofErr w:type="gramStart"/>
      <w:r>
        <w:rPr>
          <w:rFonts w:ascii="Arial" w:hAnsi="Arial" w:cs="Arial"/>
          <w:sz w:val="24"/>
          <w:szCs w:val="24"/>
        </w:rPr>
        <w:t>files</w:t>
      </w:r>
      <w:proofErr w:type="gramEnd"/>
      <w:r>
        <w:rPr>
          <w:rFonts w:ascii="Arial" w:hAnsi="Arial" w:cs="Arial"/>
          <w:sz w:val="24"/>
          <w:szCs w:val="24"/>
        </w:rPr>
        <w:t xml:space="preserve"> they edited, we closed the issues and automatically recorded in our milestones. We used the command </w:t>
      </w:r>
      <w:r>
        <w:rPr>
          <w:rFonts w:ascii="Arial" w:hAnsi="Arial" w:cs="Arial"/>
          <w:b/>
          <w:bCs/>
          <w:sz w:val="24"/>
          <w:szCs w:val="24"/>
        </w:rPr>
        <w:t xml:space="preserve">git pull &lt;link&gt; </w:t>
      </w:r>
      <w:r>
        <w:rPr>
          <w:rFonts w:ascii="Arial" w:hAnsi="Arial" w:cs="Arial"/>
          <w:sz w:val="24"/>
          <w:szCs w:val="24"/>
        </w:rPr>
        <w:t>to update our local repository after all those changes.</w:t>
      </w:r>
    </w:p>
    <w:p w14:paraId="351D7AC5" w14:textId="595E2F5F" w:rsidR="0074021F" w:rsidRDefault="00F4652B">
      <w:pPr>
        <w:jc w:val="center"/>
        <w:rPr>
          <w:rFonts w:ascii="Arial" w:hAnsi="Arial" w:cs="Arial"/>
          <w:noProof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erbito</w:t>
      </w:r>
      <w:proofErr w:type="spellEnd"/>
    </w:p>
    <w:p w14:paraId="0D4C3831" w14:textId="08CBDA3D" w:rsidR="00F4652B" w:rsidRDefault="00F4652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0F8014E1" wp14:editId="3DF7410A">
            <wp:simplePos x="0" y="0"/>
            <wp:positionH relativeFrom="column">
              <wp:posOffset>0</wp:posOffset>
            </wp:positionH>
            <wp:positionV relativeFrom="paragraph">
              <wp:posOffset>3567</wp:posOffset>
            </wp:positionV>
            <wp:extent cx="5943600" cy="3343275"/>
            <wp:effectExtent l="0" t="0" r="0" b="9525"/>
            <wp:wrapSquare wrapText="bothSides"/>
            <wp:docPr id="82" name="Picture 8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screenshot of a computer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B9F59" w14:textId="5186E0BE" w:rsidR="0074021F" w:rsidRDefault="0074021F">
      <w:pPr>
        <w:jc w:val="center"/>
        <w:rPr>
          <w:rFonts w:ascii="Arial" w:hAnsi="Arial" w:cs="Arial"/>
          <w:sz w:val="24"/>
          <w:szCs w:val="24"/>
        </w:rPr>
      </w:pPr>
    </w:p>
    <w:p w14:paraId="3E68B722" w14:textId="52467296" w:rsidR="00F4652B" w:rsidRDefault="00F4652B">
      <w:pPr>
        <w:jc w:val="center"/>
        <w:rPr>
          <w:rFonts w:ascii="Arial" w:hAnsi="Arial" w:cs="Arial"/>
          <w:sz w:val="24"/>
          <w:szCs w:val="24"/>
        </w:rPr>
      </w:pPr>
    </w:p>
    <w:p w14:paraId="73A6B929" w14:textId="5E1A3D79" w:rsidR="00F4652B" w:rsidRDefault="00F4652B">
      <w:pPr>
        <w:jc w:val="center"/>
        <w:rPr>
          <w:rFonts w:ascii="Arial" w:hAnsi="Arial" w:cs="Arial"/>
          <w:sz w:val="24"/>
          <w:szCs w:val="24"/>
        </w:rPr>
      </w:pPr>
    </w:p>
    <w:p w14:paraId="2FB5343C" w14:textId="77777777" w:rsidR="00F4652B" w:rsidRDefault="00F4652B">
      <w:pPr>
        <w:jc w:val="center"/>
        <w:rPr>
          <w:rFonts w:ascii="Arial" w:hAnsi="Arial" w:cs="Arial"/>
          <w:sz w:val="24"/>
          <w:szCs w:val="24"/>
        </w:rPr>
      </w:pPr>
    </w:p>
    <w:p w14:paraId="3E1CF39F" w14:textId="55A19D24" w:rsidR="0074021F" w:rsidRDefault="0074021F">
      <w:pPr>
        <w:jc w:val="both"/>
        <w:rPr>
          <w:rFonts w:ascii="Arial" w:hAnsi="Arial" w:cs="Arial"/>
          <w:sz w:val="24"/>
          <w:szCs w:val="24"/>
        </w:rPr>
      </w:pPr>
    </w:p>
    <w:p w14:paraId="34164286" w14:textId="5502DD5A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69F2BB41" w14:textId="2006AC98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3B17FFFC" w14:textId="22C44C4D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5FAFF312" w14:textId="7C0CF637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184EA5C7" w14:textId="1C3A7845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0A24B2A8" w14:textId="77777777" w:rsidR="00F4652B" w:rsidRDefault="00F4652B">
      <w:pPr>
        <w:jc w:val="both"/>
        <w:rPr>
          <w:rFonts w:ascii="Arial" w:hAnsi="Arial" w:cs="Arial"/>
          <w:sz w:val="24"/>
          <w:szCs w:val="24"/>
        </w:rPr>
      </w:pPr>
    </w:p>
    <w:p w14:paraId="77BAEFE1" w14:textId="55E671F8" w:rsidR="0074021F" w:rsidRDefault="00F4652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orpuz</w:t>
      </w:r>
      <w:proofErr w:type="spellEnd"/>
    </w:p>
    <w:p w14:paraId="599171C3" w14:textId="49DEE15E" w:rsidR="0074021F" w:rsidRDefault="00F4652B" w:rsidP="00F465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0678BA1B" wp14:editId="500023B4">
            <wp:simplePos x="0" y="0"/>
            <wp:positionH relativeFrom="column">
              <wp:posOffset>0</wp:posOffset>
            </wp:positionH>
            <wp:positionV relativeFrom="paragraph">
              <wp:posOffset>801</wp:posOffset>
            </wp:positionV>
            <wp:extent cx="5943600" cy="3343275"/>
            <wp:effectExtent l="0" t="0" r="0" b="9525"/>
            <wp:wrapSquare wrapText="bothSides"/>
            <wp:docPr id="84" name="Picture 8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screenshot of a computer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C63CC0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3F1575B4" w14:textId="1CCDD203" w:rsidR="0074021F" w:rsidRPr="00F4652B" w:rsidRDefault="00F4652B" w:rsidP="00F4652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5888" behindDoc="0" locked="0" layoutInCell="1" allowOverlap="1" wp14:anchorId="0983DDD4" wp14:editId="3297572F">
            <wp:simplePos x="0" y="0"/>
            <wp:positionH relativeFrom="column">
              <wp:posOffset>93933</wp:posOffset>
            </wp:positionH>
            <wp:positionV relativeFrom="paragraph">
              <wp:posOffset>289293</wp:posOffset>
            </wp:positionV>
            <wp:extent cx="5943600" cy="3343275"/>
            <wp:effectExtent l="0" t="0" r="0" b="9525"/>
            <wp:wrapSquare wrapText="bothSides"/>
            <wp:docPr id="85" name="Picture 8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screenshot of a computer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24"/>
          <w:szCs w:val="24"/>
        </w:rPr>
        <w:t>Reyes</w:t>
      </w:r>
    </w:p>
    <w:p w14:paraId="2D9B8492" w14:textId="226F243C" w:rsidR="00F4652B" w:rsidRPr="00F4652B" w:rsidRDefault="00F4652B" w:rsidP="00F4652B">
      <w:pPr>
        <w:pStyle w:val="ListParagraph"/>
        <w:ind w:left="450"/>
        <w:rPr>
          <w:rFonts w:ascii="Arial" w:hAnsi="Arial" w:cs="Arial"/>
          <w:sz w:val="24"/>
          <w:szCs w:val="24"/>
        </w:rPr>
      </w:pPr>
    </w:p>
    <w:p w14:paraId="35516012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0DDF58AD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4C5998EC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540BC947" w14:textId="77777777" w:rsidR="00F4652B" w:rsidRDefault="00F4652B">
      <w:pPr>
        <w:rPr>
          <w:rFonts w:ascii="Arial" w:hAnsi="Arial" w:cs="Arial"/>
          <w:sz w:val="24"/>
          <w:szCs w:val="24"/>
        </w:rPr>
      </w:pPr>
    </w:p>
    <w:p w14:paraId="36C70519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lastRenderedPageBreak/>
        <w:t>F.2</w:t>
      </w:r>
      <w:r>
        <w:rPr>
          <w:szCs w:val="32"/>
        </w:rPr>
        <w:tab/>
      </w:r>
      <w:r>
        <w:rPr>
          <w:szCs w:val="32"/>
        </w:rPr>
        <w:tab/>
        <w:t>Explanation</w:t>
      </w:r>
    </w:p>
    <w:p w14:paraId="0C1B5997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1048B09A" w14:textId="1DCE467B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fter </w:t>
      </w:r>
      <w:r w:rsidR="00F4652B">
        <w:rPr>
          <w:rFonts w:ascii="Arial" w:hAnsi="Arial" w:cs="Arial"/>
          <w:sz w:val="24"/>
          <w:szCs w:val="24"/>
        </w:rPr>
        <w:t>updating their HTML files via GITHUB</w:t>
      </w:r>
    </w:p>
    <w:p w14:paraId="4FABC701" w14:textId="4EA1ABE5" w:rsidR="0074021F" w:rsidRDefault="00F465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0F809AA4" wp14:editId="2A70132E">
            <wp:simplePos x="0" y="0"/>
            <wp:positionH relativeFrom="column">
              <wp:posOffset>0</wp:posOffset>
            </wp:positionH>
            <wp:positionV relativeFrom="paragraph">
              <wp:posOffset>-2884</wp:posOffset>
            </wp:positionV>
            <wp:extent cx="5943600" cy="3343275"/>
            <wp:effectExtent l="0" t="0" r="0" b="9525"/>
            <wp:wrapSquare wrapText="bothSides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E6103" w14:textId="74F02654" w:rsidR="0074021F" w:rsidRDefault="00F465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50E443BB" wp14:editId="091BF86D">
            <wp:simplePos x="0" y="0"/>
            <wp:positionH relativeFrom="column">
              <wp:posOffset>0</wp:posOffset>
            </wp:positionH>
            <wp:positionV relativeFrom="paragraph">
              <wp:posOffset>283281</wp:posOffset>
            </wp:positionV>
            <wp:extent cx="5943600" cy="3343275"/>
            <wp:effectExtent l="0" t="0" r="0" b="9525"/>
            <wp:wrapSquare wrapText="bothSides"/>
            <wp:docPr id="90" name="Picture 9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Graphical user interface, text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F700C6" w14:textId="0EE73EAC" w:rsidR="00F4652B" w:rsidRDefault="00F4652B" w:rsidP="00F4652B">
      <w:pPr>
        <w:pStyle w:val="Heading1"/>
        <w:ind w:left="360"/>
      </w:pPr>
      <w:r>
        <w:rPr>
          <w:noProof/>
        </w:rPr>
        <w:lastRenderedPageBreak/>
        <w:drawing>
          <wp:inline distT="0" distB="0" distL="0" distR="0" wp14:anchorId="585C1636" wp14:editId="42F75D99">
            <wp:extent cx="5943600" cy="3343275"/>
            <wp:effectExtent l="0" t="0" r="0" b="952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C55EE" w14:textId="365F3813" w:rsidR="0074021F" w:rsidRDefault="00476A83" w:rsidP="00F4652B">
      <w:pPr>
        <w:pStyle w:val="Heading1"/>
        <w:ind w:left="360"/>
      </w:pPr>
      <w:r>
        <w:t xml:space="preserve">  Sample Website (Git and GitHub Workflow)</w:t>
      </w:r>
    </w:p>
    <w:p w14:paraId="77D95AE2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G.1</w:t>
      </w:r>
      <w:r>
        <w:rPr>
          <w:szCs w:val="32"/>
        </w:rPr>
        <w:tab/>
        <w:t>Description</w:t>
      </w:r>
    </w:p>
    <w:p w14:paraId="68807E9E" w14:textId="22B6D129" w:rsidR="0074021F" w:rsidRDefault="0074021F">
      <w:pPr>
        <w:rPr>
          <w:rFonts w:ascii="Arial" w:hAnsi="Arial" w:cs="Arial"/>
          <w:sz w:val="24"/>
          <w:szCs w:val="24"/>
        </w:rPr>
      </w:pPr>
    </w:p>
    <w:p w14:paraId="2486709B" w14:textId="5806870C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In the previous sample website, the sample website </w:t>
      </w:r>
      <w:r w:rsidR="00F4652B">
        <w:rPr>
          <w:rFonts w:ascii="Arial" w:hAnsi="Arial" w:cs="Arial"/>
          <w:sz w:val="24"/>
          <w:szCs w:val="24"/>
        </w:rPr>
        <w:t xml:space="preserve">the information of the people who have made changes, </w:t>
      </w:r>
      <w:r>
        <w:rPr>
          <w:rFonts w:ascii="Arial" w:hAnsi="Arial" w:cs="Arial"/>
          <w:sz w:val="24"/>
          <w:szCs w:val="24"/>
        </w:rPr>
        <w:t xml:space="preserve">which is </w:t>
      </w:r>
      <w:r w:rsidR="00F4652B">
        <w:rPr>
          <w:rFonts w:ascii="Arial" w:hAnsi="Arial" w:cs="Arial"/>
          <w:sz w:val="24"/>
          <w:szCs w:val="24"/>
        </w:rPr>
        <w:t>updating the Front Page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549AB1CA" w14:textId="2F8DB327" w:rsidR="0074021F" w:rsidRDefault="00F465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6A1EB6C2" wp14:editId="28D2C8C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343275"/>
            <wp:effectExtent l="0" t="0" r="0" b="9525"/>
            <wp:wrapSquare wrapText="bothSides"/>
            <wp:docPr id="72" name="Picture 7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screenshot of a computer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A37729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131F4580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G.2</w:t>
      </w:r>
      <w:r>
        <w:rPr>
          <w:szCs w:val="32"/>
        </w:rPr>
        <w:tab/>
        <w:t>Solution/Implementation</w:t>
      </w:r>
    </w:p>
    <w:p w14:paraId="31B9FEAA" w14:textId="77777777" w:rsidR="0074021F" w:rsidRDefault="0074021F">
      <w:pPr>
        <w:rPr>
          <w:rFonts w:ascii="Arial" w:hAnsi="Arial" w:cs="Arial"/>
          <w:sz w:val="24"/>
          <w:szCs w:val="24"/>
        </w:rPr>
      </w:pPr>
    </w:p>
    <w:p w14:paraId="476B9E51" w14:textId="25EFCE0D" w:rsidR="0074021F" w:rsidRDefault="00476A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We finished the </w:t>
      </w:r>
      <w:r w:rsidR="00F4652B">
        <w:rPr>
          <w:rFonts w:ascii="Arial" w:hAnsi="Arial" w:cs="Arial"/>
          <w:sz w:val="24"/>
          <w:szCs w:val="24"/>
        </w:rPr>
        <w:t xml:space="preserve">updating the </w:t>
      </w:r>
      <w:r w:rsidR="00F4652B" w:rsidRPr="00F4652B">
        <w:rPr>
          <w:rFonts w:ascii="Arial" w:hAnsi="Arial" w:cs="Arial"/>
          <w:b/>
          <w:bCs/>
          <w:sz w:val="24"/>
          <w:szCs w:val="24"/>
        </w:rPr>
        <w:t>Front Page</w:t>
      </w:r>
      <w:r>
        <w:rPr>
          <w:rFonts w:ascii="Arial" w:hAnsi="Arial" w:cs="Arial"/>
          <w:sz w:val="24"/>
          <w:szCs w:val="24"/>
        </w:rPr>
        <w:t xml:space="preserve"> first before we push it to the main branch. After that we pushed the files by using </w:t>
      </w:r>
      <w:r>
        <w:rPr>
          <w:rFonts w:ascii="Arial" w:hAnsi="Arial" w:cs="Arial"/>
          <w:b/>
          <w:bCs/>
          <w:sz w:val="24"/>
          <w:szCs w:val="24"/>
        </w:rPr>
        <w:t xml:space="preserve">git push origin </w:t>
      </w:r>
      <w:proofErr w:type="spellStart"/>
      <w:proofErr w:type="gramStart"/>
      <w:r>
        <w:rPr>
          <w:rFonts w:ascii="Arial" w:hAnsi="Arial" w:cs="Arial"/>
          <w:b/>
          <w:bCs/>
          <w:sz w:val="24"/>
          <w:szCs w:val="24"/>
        </w:rPr>
        <w:t>HEAD:main</w:t>
      </w:r>
      <w:proofErr w:type="spellEnd"/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o that the main branch will be updated.</w:t>
      </w:r>
    </w:p>
    <w:p w14:paraId="06A56C1C" w14:textId="5B9669BD" w:rsidR="0074021F" w:rsidRDefault="00F4652B">
      <w:r>
        <w:rPr>
          <w:noProof/>
        </w:rPr>
        <w:drawing>
          <wp:anchor distT="0" distB="0" distL="114300" distR="114300" simplePos="0" relativeHeight="251676672" behindDoc="0" locked="0" layoutInCell="1" allowOverlap="1" wp14:anchorId="346355B2" wp14:editId="39BF072B">
            <wp:simplePos x="0" y="0"/>
            <wp:positionH relativeFrom="column">
              <wp:posOffset>0</wp:posOffset>
            </wp:positionH>
            <wp:positionV relativeFrom="paragraph">
              <wp:posOffset>2676</wp:posOffset>
            </wp:positionV>
            <wp:extent cx="5943600" cy="3343275"/>
            <wp:effectExtent l="0" t="0" r="0" b="9525"/>
            <wp:wrapSquare wrapText="bothSides"/>
            <wp:docPr id="73" name="Picture 7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screenshot of a computer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12A1E" w14:textId="7082D961" w:rsidR="0074021F" w:rsidRDefault="0074021F"/>
    <w:p w14:paraId="66DA597E" w14:textId="77777777" w:rsidR="00F4652B" w:rsidRDefault="00F4652B"/>
    <w:p w14:paraId="6029805C" w14:textId="77777777" w:rsidR="0074021F" w:rsidRDefault="00476A83">
      <w:pPr>
        <w:pStyle w:val="Heading2"/>
        <w:ind w:left="360"/>
        <w:rPr>
          <w:szCs w:val="32"/>
        </w:rPr>
      </w:pPr>
      <w:r>
        <w:rPr>
          <w:szCs w:val="32"/>
        </w:rPr>
        <w:t>G.3</w:t>
      </w:r>
      <w:r>
        <w:rPr>
          <w:szCs w:val="32"/>
        </w:rPr>
        <w:tab/>
        <w:t>Result</w:t>
      </w:r>
    </w:p>
    <w:p w14:paraId="332E43DB" w14:textId="77777777" w:rsidR="0074021F" w:rsidRDefault="0074021F"/>
    <w:p w14:paraId="10EDFAC2" w14:textId="56C2A6ED" w:rsidR="0074021F" w:rsidRDefault="00476A83">
      <w:pPr>
        <w:rPr>
          <w:rFonts w:ascii="Arial" w:hAnsi="Arial" w:cs="Arial"/>
          <w:sz w:val="24"/>
          <w:szCs w:val="24"/>
        </w:rPr>
      </w:pPr>
      <w:r>
        <w:tab/>
      </w:r>
      <w:r>
        <w:rPr>
          <w:rFonts w:ascii="Arial" w:hAnsi="Arial" w:cs="Arial"/>
          <w:sz w:val="24"/>
          <w:szCs w:val="24"/>
        </w:rPr>
        <w:t xml:space="preserve">The </w:t>
      </w:r>
      <w:r w:rsidR="00F4652B">
        <w:rPr>
          <w:rFonts w:ascii="Arial" w:hAnsi="Arial" w:cs="Arial"/>
          <w:sz w:val="24"/>
          <w:szCs w:val="24"/>
        </w:rPr>
        <w:t>Front</w:t>
      </w:r>
      <w:r>
        <w:rPr>
          <w:rFonts w:ascii="Arial" w:hAnsi="Arial" w:cs="Arial"/>
          <w:sz w:val="24"/>
          <w:szCs w:val="24"/>
        </w:rPr>
        <w:t xml:space="preserve"> page now is way better than before. It’s</w:t>
      </w:r>
      <w:r w:rsidR="00F4652B">
        <w:rPr>
          <w:rFonts w:ascii="Arial" w:hAnsi="Arial" w:cs="Arial"/>
          <w:sz w:val="24"/>
          <w:szCs w:val="24"/>
        </w:rPr>
        <w:t xml:space="preserve"> better to read all the information about our team</w:t>
      </w:r>
      <w:r>
        <w:rPr>
          <w:rFonts w:ascii="Arial" w:hAnsi="Arial" w:cs="Arial"/>
          <w:sz w:val="24"/>
          <w:szCs w:val="24"/>
        </w:rPr>
        <w:t xml:space="preserve">. This is our final output for our </w:t>
      </w:r>
      <w:r w:rsidR="00F4652B">
        <w:rPr>
          <w:rFonts w:ascii="Arial" w:hAnsi="Arial" w:cs="Arial"/>
          <w:sz w:val="24"/>
          <w:szCs w:val="24"/>
        </w:rPr>
        <w:t>Front</w:t>
      </w:r>
      <w:r>
        <w:rPr>
          <w:rFonts w:ascii="Arial" w:hAnsi="Arial" w:cs="Arial"/>
          <w:sz w:val="24"/>
          <w:szCs w:val="24"/>
        </w:rPr>
        <w:t xml:space="preserve"> page.</w:t>
      </w:r>
    </w:p>
    <w:p w14:paraId="30858C1D" w14:textId="253D0477" w:rsidR="0074021F" w:rsidRPr="00F4652B" w:rsidRDefault="00F465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3D717621" wp14:editId="2FC3EE16">
            <wp:simplePos x="0" y="0"/>
            <wp:positionH relativeFrom="column">
              <wp:posOffset>0</wp:posOffset>
            </wp:positionH>
            <wp:positionV relativeFrom="paragraph">
              <wp:posOffset>-2546</wp:posOffset>
            </wp:positionV>
            <wp:extent cx="5943600" cy="3343275"/>
            <wp:effectExtent l="0" t="0" r="0" b="9525"/>
            <wp:wrapSquare wrapText="bothSides"/>
            <wp:docPr id="74" name="Picture 7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screen shot of a computer&#10;&#10;Description automatically generated with low confidence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5D02EA" w14:textId="77777777" w:rsidR="0074021F" w:rsidRDefault="00476A83">
      <w:pPr>
        <w:pStyle w:val="Heading1"/>
        <w:numPr>
          <w:ilvl w:val="0"/>
          <w:numId w:val="2"/>
        </w:numPr>
      </w:pPr>
      <w:r>
        <w:t xml:space="preserve">    Summary (Git and GitHub Workflow)</w:t>
      </w:r>
    </w:p>
    <w:p w14:paraId="21457E56" w14:textId="77777777" w:rsidR="0074021F" w:rsidRDefault="00476A83">
      <w:pPr>
        <w:pStyle w:val="Heading2"/>
        <w:ind w:left="360"/>
      </w:pPr>
      <w:r>
        <w:t>H.1</w:t>
      </w:r>
      <w:r>
        <w:tab/>
        <w:t>Git logs</w:t>
      </w:r>
    </w:p>
    <w:p w14:paraId="020C6CFB" w14:textId="77777777" w:rsidR="0074021F" w:rsidRDefault="0074021F">
      <w:pPr>
        <w:pStyle w:val="ListParagraph"/>
        <w:ind w:left="0"/>
        <w:jc w:val="both"/>
      </w:pPr>
    </w:p>
    <w:p w14:paraId="6C0544DD" w14:textId="3FB1D8E1" w:rsidR="00F4652B" w:rsidRPr="00F4652B" w:rsidRDefault="00F4652B" w:rsidP="00F4652B">
      <w:pPr>
        <w:pStyle w:val="ListParagraph"/>
        <w:ind w:left="0" w:firstLine="720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76FD5C78" wp14:editId="38CC153A">
            <wp:simplePos x="0" y="0"/>
            <wp:positionH relativeFrom="column">
              <wp:posOffset>41910</wp:posOffset>
            </wp:positionH>
            <wp:positionV relativeFrom="paragraph">
              <wp:posOffset>504468</wp:posOffset>
            </wp:positionV>
            <wp:extent cx="5791498" cy="2952902"/>
            <wp:effectExtent l="0" t="0" r="0" b="0"/>
            <wp:wrapSquare wrapText="bothSides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498" cy="2952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6A83">
        <w:t xml:space="preserve">This is </w:t>
      </w:r>
      <w:r>
        <w:t>the</w:t>
      </w:r>
      <w:r w:rsidR="00476A83">
        <w:t xml:space="preserve"> git log histories we’ve made for our </w:t>
      </w:r>
      <w:proofErr w:type="gramStart"/>
      <w:r w:rsidR="00476A83">
        <w:t>Website</w:t>
      </w:r>
      <w:proofErr w:type="gramEnd"/>
    </w:p>
    <w:p w14:paraId="36B450BD" w14:textId="6B77D9F0" w:rsidR="00F4652B" w:rsidRDefault="00F4652B">
      <w:pPr>
        <w:pStyle w:val="ListParagraph"/>
        <w:ind w:left="0" w:firstLine="720"/>
        <w:jc w:val="both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320F1CEC" wp14:editId="259A3701">
            <wp:simplePos x="0" y="0"/>
            <wp:positionH relativeFrom="column">
              <wp:posOffset>178993</wp:posOffset>
            </wp:positionH>
            <wp:positionV relativeFrom="paragraph">
              <wp:posOffset>4947511</wp:posOffset>
            </wp:positionV>
            <wp:extent cx="5747045" cy="4623038"/>
            <wp:effectExtent l="0" t="0" r="6350" b="6350"/>
            <wp:wrapSquare wrapText="bothSides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045" cy="46230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669F67B2" wp14:editId="218FE7DD">
            <wp:simplePos x="0" y="0"/>
            <wp:positionH relativeFrom="column">
              <wp:posOffset>180323</wp:posOffset>
            </wp:positionH>
            <wp:positionV relativeFrom="paragraph">
              <wp:posOffset>469</wp:posOffset>
            </wp:positionV>
            <wp:extent cx="5772447" cy="4642089"/>
            <wp:effectExtent l="0" t="0" r="0" b="6350"/>
            <wp:wrapSquare wrapText="bothSides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447" cy="4642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4F39E" w14:textId="5EF8BB65" w:rsidR="0074021F" w:rsidRDefault="0074021F">
      <w:pPr>
        <w:pStyle w:val="ListParagraph"/>
        <w:ind w:left="0"/>
        <w:jc w:val="both"/>
      </w:pPr>
    </w:p>
    <w:p w14:paraId="0739F161" w14:textId="4E62EF83" w:rsidR="00F4652B" w:rsidRDefault="00F4652B">
      <w:pPr>
        <w:pStyle w:val="ListParagraph"/>
        <w:ind w:left="0"/>
        <w:jc w:val="both"/>
      </w:pPr>
    </w:p>
    <w:p w14:paraId="48DE13E9" w14:textId="1AE83829" w:rsidR="00F4652B" w:rsidRDefault="00F4652B">
      <w:pPr>
        <w:pStyle w:val="ListParagraph"/>
        <w:ind w:left="0"/>
        <w:jc w:val="both"/>
      </w:pPr>
    </w:p>
    <w:p w14:paraId="448B449D" w14:textId="59BF4CEB" w:rsidR="00F4652B" w:rsidRDefault="00F4652B">
      <w:pPr>
        <w:pStyle w:val="ListParagraph"/>
        <w:ind w:left="0"/>
        <w:jc w:val="both"/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0ABA65EB" wp14:editId="29A1CA50">
            <wp:simplePos x="0" y="0"/>
            <wp:positionH relativeFrom="column">
              <wp:posOffset>145279</wp:posOffset>
            </wp:positionH>
            <wp:positionV relativeFrom="paragraph">
              <wp:posOffset>5092967</wp:posOffset>
            </wp:positionV>
            <wp:extent cx="5715294" cy="4623038"/>
            <wp:effectExtent l="0" t="0" r="0" b="6350"/>
            <wp:wrapSquare wrapText="bothSides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46230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1EC8A930" wp14:editId="6FAEA50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97848" cy="4610337"/>
            <wp:effectExtent l="0" t="0" r="0" b="0"/>
            <wp:wrapSquare wrapText="bothSides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848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F3B93" w14:textId="316BB712" w:rsidR="00F4652B" w:rsidRDefault="00F4652B">
      <w:pPr>
        <w:pStyle w:val="Heading2"/>
        <w:ind w:left="360"/>
      </w:pPr>
      <w:r>
        <w:rPr>
          <w:noProof/>
        </w:rPr>
        <w:lastRenderedPageBreak/>
        <w:drawing>
          <wp:inline distT="0" distB="0" distL="0" distR="0" wp14:anchorId="0C5B0416" wp14:editId="5A6785EC">
            <wp:extent cx="5785147" cy="4635738"/>
            <wp:effectExtent l="0" t="0" r="6350" b="0"/>
            <wp:docPr id="81" name="Picture 8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Text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5147" cy="463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FEBF" w14:textId="77777777" w:rsidR="00F4652B" w:rsidRDefault="00F4652B">
      <w:pPr>
        <w:pStyle w:val="Heading2"/>
        <w:ind w:left="360"/>
      </w:pPr>
    </w:p>
    <w:p w14:paraId="0C166220" w14:textId="77777777" w:rsidR="00F4652B" w:rsidRDefault="00F4652B">
      <w:pPr>
        <w:pStyle w:val="Heading2"/>
        <w:ind w:left="360"/>
      </w:pPr>
    </w:p>
    <w:p w14:paraId="6032DE32" w14:textId="2145C153" w:rsidR="0074021F" w:rsidRDefault="00476A83">
      <w:pPr>
        <w:pStyle w:val="Heading2"/>
        <w:ind w:left="360"/>
      </w:pPr>
      <w:r>
        <w:t>H.2</w:t>
      </w:r>
      <w:r>
        <w:tab/>
        <w:t>Network Graph &amp; Commits (</w:t>
      </w:r>
      <w:proofErr w:type="spellStart"/>
      <w:r>
        <w:t>Github</w:t>
      </w:r>
      <w:proofErr w:type="spellEnd"/>
      <w:r>
        <w:t>)</w:t>
      </w:r>
    </w:p>
    <w:p w14:paraId="1A83104A" w14:textId="6027219A" w:rsidR="0074021F" w:rsidRDefault="0074021F">
      <w:pPr>
        <w:pStyle w:val="ListParagraph"/>
        <w:ind w:left="0"/>
        <w:jc w:val="both"/>
      </w:pPr>
    </w:p>
    <w:p w14:paraId="31149E7B" w14:textId="055CEEF9" w:rsidR="0074021F" w:rsidRDefault="0074021F">
      <w:pPr>
        <w:pStyle w:val="ListParagraph"/>
        <w:ind w:left="0"/>
        <w:jc w:val="both"/>
      </w:pPr>
    </w:p>
    <w:p w14:paraId="7F10A5FA" w14:textId="220B28B1" w:rsidR="0074021F" w:rsidRDefault="0074021F">
      <w:pPr>
        <w:pStyle w:val="ListParagraph"/>
        <w:ind w:left="0"/>
        <w:jc w:val="both"/>
      </w:pPr>
    </w:p>
    <w:p w14:paraId="3CBC6B18" w14:textId="77777777" w:rsidR="0074021F" w:rsidRDefault="0074021F">
      <w:pPr>
        <w:pStyle w:val="ListParagraph"/>
        <w:ind w:left="0"/>
        <w:jc w:val="both"/>
      </w:pPr>
    </w:p>
    <w:p w14:paraId="23655A8D" w14:textId="77777777" w:rsidR="0074021F" w:rsidRDefault="0074021F">
      <w:pPr>
        <w:pStyle w:val="ListParagraph"/>
        <w:ind w:left="0"/>
        <w:jc w:val="both"/>
      </w:pPr>
    </w:p>
    <w:p w14:paraId="024F9D1B" w14:textId="75399D1E" w:rsidR="0074021F" w:rsidRDefault="0074021F">
      <w:pPr>
        <w:pStyle w:val="ListParagraph"/>
        <w:ind w:left="0"/>
        <w:jc w:val="both"/>
      </w:pPr>
    </w:p>
    <w:p w14:paraId="434ACC08" w14:textId="77777777" w:rsidR="0074021F" w:rsidRDefault="0074021F">
      <w:pPr>
        <w:pStyle w:val="ListParagraph"/>
        <w:ind w:left="0"/>
        <w:jc w:val="both"/>
      </w:pPr>
    </w:p>
    <w:p w14:paraId="278223BB" w14:textId="77777777" w:rsidR="0074021F" w:rsidRDefault="0074021F">
      <w:pPr>
        <w:pStyle w:val="ListParagraph"/>
        <w:ind w:left="0"/>
        <w:jc w:val="both"/>
      </w:pPr>
    </w:p>
    <w:p w14:paraId="46A178BA" w14:textId="77777777" w:rsidR="0074021F" w:rsidRDefault="0074021F">
      <w:pPr>
        <w:pStyle w:val="ListParagraph"/>
        <w:ind w:left="0"/>
        <w:jc w:val="both"/>
      </w:pPr>
    </w:p>
    <w:p w14:paraId="3BA14F76" w14:textId="77777777" w:rsidR="0074021F" w:rsidRDefault="0074021F">
      <w:pPr>
        <w:pStyle w:val="ListParagraph"/>
        <w:ind w:left="0"/>
        <w:jc w:val="both"/>
      </w:pPr>
    </w:p>
    <w:p w14:paraId="36723E2E" w14:textId="77777777" w:rsidR="0074021F" w:rsidRDefault="0074021F">
      <w:pPr>
        <w:pStyle w:val="ListParagraph"/>
        <w:ind w:left="0"/>
        <w:jc w:val="both"/>
      </w:pPr>
    </w:p>
    <w:p w14:paraId="57C83C28" w14:textId="77777777" w:rsidR="0074021F" w:rsidRDefault="0074021F">
      <w:pPr>
        <w:pStyle w:val="ListParagraph"/>
        <w:ind w:left="0"/>
        <w:jc w:val="both"/>
      </w:pPr>
    </w:p>
    <w:p w14:paraId="37B8B561" w14:textId="77777777" w:rsidR="0074021F" w:rsidRDefault="0074021F">
      <w:pPr>
        <w:pStyle w:val="ListParagraph"/>
        <w:ind w:left="0"/>
        <w:jc w:val="both"/>
      </w:pPr>
    </w:p>
    <w:p w14:paraId="441324D4" w14:textId="77777777" w:rsidR="0074021F" w:rsidRDefault="0074021F">
      <w:pPr>
        <w:pStyle w:val="ListParagraph"/>
        <w:ind w:left="0"/>
        <w:jc w:val="both"/>
      </w:pPr>
    </w:p>
    <w:p w14:paraId="2D78A3A5" w14:textId="77777777" w:rsidR="0074021F" w:rsidRDefault="0074021F">
      <w:pPr>
        <w:pStyle w:val="ListParagraph"/>
        <w:ind w:left="0"/>
        <w:jc w:val="both"/>
      </w:pPr>
    </w:p>
    <w:p w14:paraId="082AC77D" w14:textId="77777777" w:rsidR="0074021F" w:rsidRDefault="0074021F">
      <w:pPr>
        <w:pStyle w:val="ListParagraph"/>
        <w:ind w:left="0"/>
        <w:jc w:val="both"/>
      </w:pPr>
    </w:p>
    <w:p w14:paraId="6C33B204" w14:textId="77777777" w:rsidR="0074021F" w:rsidRDefault="0074021F">
      <w:pPr>
        <w:pStyle w:val="ListParagraph"/>
        <w:ind w:left="0"/>
        <w:jc w:val="both"/>
      </w:pPr>
    </w:p>
    <w:p w14:paraId="164138B8" w14:textId="77777777" w:rsidR="0074021F" w:rsidRDefault="0074021F">
      <w:pPr>
        <w:pStyle w:val="ListParagraph"/>
        <w:ind w:left="0"/>
        <w:jc w:val="both"/>
      </w:pPr>
    </w:p>
    <w:p w14:paraId="5F29A8A8" w14:textId="77777777" w:rsidR="0074021F" w:rsidRDefault="0074021F">
      <w:pPr>
        <w:pStyle w:val="ListParagraph"/>
        <w:ind w:left="0"/>
        <w:jc w:val="both"/>
      </w:pPr>
    </w:p>
    <w:p w14:paraId="5C382F9D" w14:textId="77777777" w:rsidR="0074021F" w:rsidRDefault="0074021F">
      <w:pPr>
        <w:pStyle w:val="ListParagraph"/>
        <w:ind w:left="0"/>
        <w:jc w:val="both"/>
      </w:pPr>
    </w:p>
    <w:p w14:paraId="72877A2A" w14:textId="77777777" w:rsidR="0074021F" w:rsidRDefault="0074021F">
      <w:pPr>
        <w:pStyle w:val="ListParagraph"/>
        <w:ind w:left="0"/>
        <w:jc w:val="both"/>
      </w:pPr>
    </w:p>
    <w:p w14:paraId="52669F2F" w14:textId="77777777" w:rsidR="0074021F" w:rsidRDefault="00476A83">
      <w:pPr>
        <w:pStyle w:val="Heading2"/>
        <w:ind w:left="360"/>
      </w:pPr>
      <w:r>
        <w:lastRenderedPageBreak/>
        <w:t>H.3</w:t>
      </w:r>
      <w:r>
        <w:tab/>
        <w:t>Contributors &amp; Pulse</w:t>
      </w:r>
    </w:p>
    <w:p w14:paraId="45F5A6B7" w14:textId="77777777" w:rsidR="0074021F" w:rsidRDefault="0074021F">
      <w:pPr>
        <w:pStyle w:val="ListParagraph"/>
        <w:ind w:left="0"/>
        <w:jc w:val="both"/>
      </w:pPr>
    </w:p>
    <w:p w14:paraId="7C098FBF" w14:textId="77777777" w:rsidR="0074021F" w:rsidRDefault="0074021F">
      <w:pPr>
        <w:pStyle w:val="ListParagraph"/>
        <w:ind w:left="0"/>
        <w:jc w:val="both"/>
      </w:pPr>
    </w:p>
    <w:p w14:paraId="15DC875A" w14:textId="3E4D7C7D" w:rsidR="0074021F" w:rsidRDefault="0074021F">
      <w:pPr>
        <w:pStyle w:val="ListParagraph"/>
        <w:ind w:left="0"/>
        <w:jc w:val="both"/>
      </w:pPr>
    </w:p>
    <w:p w14:paraId="48415000" w14:textId="3DAD932A" w:rsidR="0074021F" w:rsidRDefault="0074021F">
      <w:pPr>
        <w:pStyle w:val="ListParagraph"/>
        <w:ind w:left="0"/>
        <w:jc w:val="both"/>
      </w:pPr>
    </w:p>
    <w:p w14:paraId="0CA6F4B5" w14:textId="77777777" w:rsidR="0074021F" w:rsidRDefault="0074021F">
      <w:pPr>
        <w:pStyle w:val="ListParagraph"/>
        <w:ind w:left="0"/>
        <w:rPr>
          <w:b/>
          <w:bCs/>
        </w:rPr>
      </w:pPr>
    </w:p>
    <w:sectPr w:rsidR="0074021F">
      <w:headerReference w:type="even" r:id="rId50"/>
      <w:headerReference w:type="default" r:id="rId51"/>
      <w:footerReference w:type="even" r:id="rId52"/>
      <w:footerReference w:type="default" r:id="rId53"/>
      <w:headerReference w:type="first" r:id="rId54"/>
      <w:footerReference w:type="first" r:id="rId55"/>
      <w:pgSz w:w="12240" w:h="1872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3BA4D" w14:textId="77777777" w:rsidR="001C0AB0" w:rsidRDefault="001C0AB0">
      <w:pPr>
        <w:spacing w:line="240" w:lineRule="auto"/>
      </w:pPr>
      <w:r>
        <w:separator/>
      </w:r>
    </w:p>
  </w:endnote>
  <w:endnote w:type="continuationSeparator" w:id="0">
    <w:p w14:paraId="606A3D75" w14:textId="77777777" w:rsidR="001C0AB0" w:rsidRDefault="001C0A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1962B" w14:textId="77777777" w:rsidR="00F4652B" w:rsidRDefault="00F46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8B656" w14:textId="77777777" w:rsidR="00F4652B" w:rsidRDefault="00F465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D8087" w14:textId="77777777" w:rsidR="00F4652B" w:rsidRDefault="00F46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E0F44" w14:textId="77777777" w:rsidR="001C0AB0" w:rsidRDefault="001C0AB0">
      <w:pPr>
        <w:spacing w:after="0"/>
      </w:pPr>
      <w:r>
        <w:separator/>
      </w:r>
    </w:p>
  </w:footnote>
  <w:footnote w:type="continuationSeparator" w:id="0">
    <w:p w14:paraId="443AEBE1" w14:textId="77777777" w:rsidR="001C0AB0" w:rsidRDefault="001C0A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4540" w14:textId="77777777" w:rsidR="00F4652B" w:rsidRDefault="00F46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FE09E" w14:textId="77777777" w:rsidR="00F4652B" w:rsidRDefault="00F465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7CBEC" w14:textId="77777777" w:rsidR="00F4652B" w:rsidRDefault="00F46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F508A0"/>
    <w:multiLevelType w:val="multilevel"/>
    <w:tmpl w:val="BAF508A0"/>
    <w:lvl w:ilvl="0">
      <w:start w:val="1"/>
      <w:numFmt w:val="upperLetter"/>
      <w:suff w:val="space"/>
      <w:lvlText w:val="%1."/>
      <w:lvlJc w:val="left"/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D262CE7"/>
    <w:multiLevelType w:val="singleLevel"/>
    <w:tmpl w:val="0D262CE7"/>
    <w:lvl w:ilvl="0">
      <w:start w:val="1"/>
      <w:numFmt w:val="bullet"/>
      <w:lvlText w:val=""/>
      <w:lvlJc w:val="left"/>
      <w:pPr>
        <w:ind w:left="450" w:hanging="360"/>
      </w:pPr>
      <w:rPr>
        <w:rFonts w:ascii="Wingdings" w:hAnsi="Wingdings" w:hint="default"/>
      </w:rPr>
    </w:lvl>
  </w:abstractNum>
  <w:abstractNum w:abstractNumId="2" w15:restartNumberingAfterBreak="0">
    <w:nsid w:val="27D310A4"/>
    <w:multiLevelType w:val="multilevel"/>
    <w:tmpl w:val="27D310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B795F"/>
    <w:multiLevelType w:val="singleLevel"/>
    <w:tmpl w:val="451B795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62814152"/>
    <w:multiLevelType w:val="multilevel"/>
    <w:tmpl w:val="62814152"/>
    <w:lvl w:ilvl="0">
      <w:start w:val="1"/>
      <w:numFmt w:val="decimal"/>
      <w:lvlText w:val="B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F75DD4"/>
    <w:multiLevelType w:val="multilevel"/>
    <w:tmpl w:val="71F75DD4"/>
    <w:lvl w:ilvl="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DI2NrY0NjewtDBV0lEKTi0uzszPAykwqgUAWVHh5SwAAAA="/>
  </w:docVars>
  <w:rsids>
    <w:rsidRoot w:val="00032374"/>
    <w:rsid w:val="00010C9B"/>
    <w:rsid w:val="00014308"/>
    <w:rsid w:val="00032374"/>
    <w:rsid w:val="00045217"/>
    <w:rsid w:val="00051E1E"/>
    <w:rsid w:val="000538C0"/>
    <w:rsid w:val="0005713A"/>
    <w:rsid w:val="00087A39"/>
    <w:rsid w:val="000B285C"/>
    <w:rsid w:val="000E35F3"/>
    <w:rsid w:val="00121F2D"/>
    <w:rsid w:val="001326E9"/>
    <w:rsid w:val="00194E7C"/>
    <w:rsid w:val="001B7E87"/>
    <w:rsid w:val="001C0AB0"/>
    <w:rsid w:val="001C3B6A"/>
    <w:rsid w:val="001F4500"/>
    <w:rsid w:val="00207890"/>
    <w:rsid w:val="00241A7E"/>
    <w:rsid w:val="00241D1A"/>
    <w:rsid w:val="002636F6"/>
    <w:rsid w:val="00273DA9"/>
    <w:rsid w:val="002840D1"/>
    <w:rsid w:val="00285FF5"/>
    <w:rsid w:val="002964A2"/>
    <w:rsid w:val="00304009"/>
    <w:rsid w:val="00304F76"/>
    <w:rsid w:val="00356C06"/>
    <w:rsid w:val="00366032"/>
    <w:rsid w:val="0036663B"/>
    <w:rsid w:val="003959F3"/>
    <w:rsid w:val="003B52C1"/>
    <w:rsid w:val="003B7F59"/>
    <w:rsid w:val="003C2C38"/>
    <w:rsid w:val="003C4C56"/>
    <w:rsid w:val="003E5290"/>
    <w:rsid w:val="00406FDE"/>
    <w:rsid w:val="00414359"/>
    <w:rsid w:val="00415D35"/>
    <w:rsid w:val="00462ECC"/>
    <w:rsid w:val="00472B76"/>
    <w:rsid w:val="00475CDF"/>
    <w:rsid w:val="00476A83"/>
    <w:rsid w:val="004979DC"/>
    <w:rsid w:val="004B2682"/>
    <w:rsid w:val="005026A9"/>
    <w:rsid w:val="005051D1"/>
    <w:rsid w:val="005272CE"/>
    <w:rsid w:val="005762A7"/>
    <w:rsid w:val="00587B1F"/>
    <w:rsid w:val="005949DD"/>
    <w:rsid w:val="005E178D"/>
    <w:rsid w:val="00620C60"/>
    <w:rsid w:val="00652EDB"/>
    <w:rsid w:val="00667ECF"/>
    <w:rsid w:val="00672A9F"/>
    <w:rsid w:val="00677572"/>
    <w:rsid w:val="006908E5"/>
    <w:rsid w:val="006B7502"/>
    <w:rsid w:val="006C2186"/>
    <w:rsid w:val="006E015C"/>
    <w:rsid w:val="006E5BD2"/>
    <w:rsid w:val="00705C8D"/>
    <w:rsid w:val="0073104E"/>
    <w:rsid w:val="007369FB"/>
    <w:rsid w:val="0074021F"/>
    <w:rsid w:val="007404A3"/>
    <w:rsid w:val="007924A2"/>
    <w:rsid w:val="007A08E5"/>
    <w:rsid w:val="007A5BD0"/>
    <w:rsid w:val="00801A0A"/>
    <w:rsid w:val="00834185"/>
    <w:rsid w:val="0084698D"/>
    <w:rsid w:val="00865D70"/>
    <w:rsid w:val="008942AC"/>
    <w:rsid w:val="008962CD"/>
    <w:rsid w:val="008C708E"/>
    <w:rsid w:val="008C7776"/>
    <w:rsid w:val="00982C35"/>
    <w:rsid w:val="009B1074"/>
    <w:rsid w:val="009C30A0"/>
    <w:rsid w:val="009C3925"/>
    <w:rsid w:val="009D36EE"/>
    <w:rsid w:val="00A16007"/>
    <w:rsid w:val="00A3682F"/>
    <w:rsid w:val="00A40001"/>
    <w:rsid w:val="00A531DF"/>
    <w:rsid w:val="00A73423"/>
    <w:rsid w:val="00A978C0"/>
    <w:rsid w:val="00AA154A"/>
    <w:rsid w:val="00AF29D9"/>
    <w:rsid w:val="00B0188F"/>
    <w:rsid w:val="00B533BF"/>
    <w:rsid w:val="00BA04C0"/>
    <w:rsid w:val="00BD0206"/>
    <w:rsid w:val="00C270BF"/>
    <w:rsid w:val="00C43C1D"/>
    <w:rsid w:val="00C7662D"/>
    <w:rsid w:val="00CB0725"/>
    <w:rsid w:val="00CB2F36"/>
    <w:rsid w:val="00CD40F8"/>
    <w:rsid w:val="00D2282D"/>
    <w:rsid w:val="00D26B64"/>
    <w:rsid w:val="00D60641"/>
    <w:rsid w:val="00D607C6"/>
    <w:rsid w:val="00D74E2F"/>
    <w:rsid w:val="00D77598"/>
    <w:rsid w:val="00D83317"/>
    <w:rsid w:val="00D8543B"/>
    <w:rsid w:val="00D86789"/>
    <w:rsid w:val="00DA4C41"/>
    <w:rsid w:val="00DB397A"/>
    <w:rsid w:val="00DB734C"/>
    <w:rsid w:val="00DD57EF"/>
    <w:rsid w:val="00E06CA2"/>
    <w:rsid w:val="00E6668E"/>
    <w:rsid w:val="00EE31A8"/>
    <w:rsid w:val="00EE6365"/>
    <w:rsid w:val="00EF2E27"/>
    <w:rsid w:val="00F4652B"/>
    <w:rsid w:val="00F50052"/>
    <w:rsid w:val="00F506CC"/>
    <w:rsid w:val="00F53358"/>
    <w:rsid w:val="00F81ECC"/>
    <w:rsid w:val="00F86129"/>
    <w:rsid w:val="08F030C2"/>
    <w:rsid w:val="2026152A"/>
    <w:rsid w:val="30F7762E"/>
    <w:rsid w:val="61954F05"/>
    <w:rsid w:val="656A1D09"/>
    <w:rsid w:val="693D643D"/>
    <w:rsid w:val="69F0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8F3035F"/>
  <w15:docId w15:val="{CAF0AFCC-4D81-48F5-8B35-DC4308BD7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32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  <w:rPr>
      <w:rFonts w:eastAsiaTheme="minorEastAsia"/>
      <w:lang w:val="en-US" w:eastAsia="ja-JP"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uiPriority w:val="39"/>
    <w:semiHidden/>
    <w:unhideWhenUsed/>
    <w:qFormat/>
    <w:pPr>
      <w:spacing w:after="100"/>
      <w:ind w:left="440"/>
    </w:pPr>
    <w:rPr>
      <w:rFonts w:eastAsiaTheme="minorEastAsia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Theme="majorEastAsia" w:hAnsi="Arial" w:cs="Arial"/>
      <w:b/>
      <w:bCs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Arial" w:eastAsiaTheme="majorEastAsia" w:hAnsi="Arial" w:cs="Arial"/>
      <w:b/>
      <w:bCs/>
      <w:sz w:val="32"/>
      <w:szCs w:val="4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header" Target="header1.xml"/><Relationship Id="rId55" Type="http://schemas.openxmlformats.org/officeDocument/2006/relationships/footer" Target="footer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footer" Target="footer2.xml"/><Relationship Id="rId5" Type="http://schemas.openxmlformats.org/officeDocument/2006/relationships/customXml" Target="../customXml/item5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theme" Target="theme/theme1.xml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9AF0BF42FFC44984F075466933DF7" ma:contentTypeVersion="3" ma:contentTypeDescription="Create a new document." ma:contentTypeScope="" ma:versionID="104ca27acf6e4d80af98281dd596386d">
  <xsd:schema xmlns:xsd="http://www.w3.org/2001/XMLSchema" xmlns:xs="http://www.w3.org/2001/XMLSchema" xmlns:p="http://schemas.microsoft.com/office/2006/metadata/properties" xmlns:ns2="6fbdaa1a-6ac0-4a76-bdb8-633086b60c54" targetNamespace="http://schemas.microsoft.com/office/2006/metadata/properties" ma:root="true" ma:fieldsID="6955ef9d20d35c13d71ff41a29d25f0f" ns2:_="">
    <xsd:import namespace="6fbdaa1a-6ac0-4a76-bdb8-633086b60c5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daa1a-6ac0-4a76-bdb8-633086b60c5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fbdaa1a-6ac0-4a76-bdb8-633086b60c54" xsi:nil="true"/>
  </documentManagement>
</p:properties>
</file>

<file path=customXml/itemProps1.xml><?xml version="1.0" encoding="utf-8"?>
<ds:datastoreItem xmlns:ds="http://schemas.openxmlformats.org/officeDocument/2006/customXml" ds:itemID="{11570D68-076B-4247-B761-C3CACC9BCA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A39BC-97B4-4C0D-A779-4FA7415B12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7DEFDA-136F-4AED-8327-62B29A459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daa1a-6ac0-4a76-bdb8-633086b60c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E801D7C8-5F9A-49A8-B1FF-750026BFF78B}">
  <ds:schemaRefs>
    <ds:schemaRef ds:uri="http://schemas.microsoft.com/office/2006/metadata/properties"/>
    <ds:schemaRef ds:uri="http://schemas.microsoft.com/office/infopath/2007/PartnerControls"/>
    <ds:schemaRef ds:uri="6fbdaa1a-6ac0-4a76-bdb8-633086b60c5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1</Pages>
  <Words>1244</Words>
  <Characters>709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us Caesar C. Ramos</dc:creator>
  <cp:lastModifiedBy>Reymart</cp:lastModifiedBy>
  <cp:revision>97</cp:revision>
  <dcterms:created xsi:type="dcterms:W3CDTF">2021-03-08T07:46:00Z</dcterms:created>
  <dcterms:modified xsi:type="dcterms:W3CDTF">2021-10-3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9AF0BF42FFC44984F075466933DF7</vt:lpwstr>
  </property>
  <property fmtid="{D5CDD505-2E9C-101B-9397-08002B2CF9AE}" pid="3" name="KSOProductBuildVer">
    <vt:lpwstr>1033-11.2.0.10323</vt:lpwstr>
  </property>
  <property fmtid="{D5CDD505-2E9C-101B-9397-08002B2CF9AE}" pid="4" name="ICV">
    <vt:lpwstr>917F6685AC0D44CEA081D700B0E59EBB</vt:lpwstr>
  </property>
</Properties>
</file>